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1E7D61" w14:textId="0E4E12FE" w:rsidR="00DB1F08" w:rsidRPr="00321EF8" w:rsidRDefault="00DB1F08" w:rsidP="00DB1F08">
      <w:pPr>
        <w:pStyle w:val="BasicParagraph"/>
        <w:ind w:left="1260" w:right="-270"/>
        <w:jc w:val="right"/>
        <w:rPr>
          <w:rFonts w:asciiTheme="majorHAnsi" w:hAnsiTheme="majorHAnsi" w:cstheme="majorHAnsi"/>
          <w:i/>
          <w:iCs/>
          <w:lang w:val="ro-RO"/>
        </w:rPr>
      </w:pPr>
      <w:bookmarkStart w:id="0" w:name="_Toc487541297"/>
      <w:r w:rsidRPr="00321EF8">
        <w:rPr>
          <w:rFonts w:asciiTheme="majorHAnsi" w:hAnsiTheme="majorHAnsi" w:cstheme="majorHAnsi"/>
          <w:i/>
          <w:iCs/>
          <w:lang w:val="ro-RO"/>
        </w:rPr>
        <w:t>Anexa 0</w:t>
      </w:r>
      <w:r w:rsidR="001A18D2">
        <w:rPr>
          <w:rFonts w:asciiTheme="majorHAnsi" w:hAnsiTheme="majorHAnsi" w:cstheme="majorHAnsi"/>
          <w:i/>
          <w:iCs/>
          <w:lang w:val="ro-RO"/>
        </w:rPr>
        <w:t>9</w:t>
      </w:r>
      <w:r w:rsidRPr="00321EF8">
        <w:rPr>
          <w:rFonts w:asciiTheme="majorHAnsi" w:hAnsiTheme="majorHAnsi" w:cstheme="majorHAnsi"/>
          <w:i/>
          <w:iCs/>
          <w:lang w:val="ro-RO"/>
        </w:rPr>
        <w:t xml:space="preserve"> –</w:t>
      </w:r>
      <w:bookmarkEnd w:id="0"/>
      <w:r w:rsidRPr="00321EF8">
        <w:rPr>
          <w:rFonts w:asciiTheme="majorHAnsi" w:hAnsiTheme="majorHAnsi" w:cstheme="majorHAnsi"/>
          <w:i/>
          <w:iCs/>
          <w:lang w:val="ro-RO"/>
        </w:rPr>
        <w:t xml:space="preserve"> Model act adițional</w:t>
      </w:r>
    </w:p>
    <w:p w14:paraId="11E9072B" w14:textId="77777777" w:rsidR="00DB1F08" w:rsidRDefault="00DB1F08"/>
    <w:p w14:paraId="1AD58A11" w14:textId="77777777" w:rsidR="00DB1F08" w:rsidRDefault="00DB1F08"/>
    <w:tbl>
      <w:tblPr>
        <w:tblW w:w="9570" w:type="dxa"/>
        <w:tblLayout w:type="fixed"/>
        <w:tblLook w:val="0000" w:firstRow="0" w:lastRow="0" w:firstColumn="0" w:lastColumn="0" w:noHBand="0" w:noVBand="0"/>
      </w:tblPr>
      <w:tblGrid>
        <w:gridCol w:w="4785"/>
        <w:gridCol w:w="4785"/>
      </w:tblGrid>
      <w:tr w:rsidR="001F40EE" w:rsidRPr="00DC663D" w14:paraId="29851920" w14:textId="77777777" w:rsidTr="00DB1F08">
        <w:tc>
          <w:tcPr>
            <w:tcW w:w="4785" w:type="dxa"/>
          </w:tcPr>
          <w:p w14:paraId="0706BB7A" w14:textId="6B2A3BE5" w:rsidR="001F40EE" w:rsidRPr="00DC663D" w:rsidRDefault="001F40EE" w:rsidP="00C37EB0">
            <w:r w:rsidRPr="00DC663D">
              <w:t xml:space="preserve">Nr.  înregistrare </w:t>
            </w:r>
            <w:r w:rsidR="005E47DB">
              <w:t>.........................</w:t>
            </w:r>
          </w:p>
        </w:tc>
        <w:tc>
          <w:tcPr>
            <w:tcW w:w="4785" w:type="dxa"/>
          </w:tcPr>
          <w:p w14:paraId="495258D9" w14:textId="77777777" w:rsidR="001F40EE" w:rsidRPr="00DC663D" w:rsidRDefault="001F40EE" w:rsidP="00686DE0">
            <w:r w:rsidRPr="00DC663D">
              <w:t xml:space="preserve">Nr. înregistrare </w:t>
            </w:r>
            <w:r w:rsidR="00686DE0" w:rsidRPr="00DC663D">
              <w:t>……………</w:t>
            </w:r>
            <w:r w:rsidRPr="00DC663D">
              <w:t>................</w:t>
            </w:r>
          </w:p>
        </w:tc>
      </w:tr>
    </w:tbl>
    <w:p w14:paraId="672A6659" w14:textId="77777777" w:rsidR="001F40EE" w:rsidRPr="00DC663D" w:rsidRDefault="001F40EE" w:rsidP="001F40EE">
      <w:pPr>
        <w:rPr>
          <w:sz w:val="24"/>
          <w:szCs w:val="24"/>
        </w:rPr>
      </w:pPr>
    </w:p>
    <w:p w14:paraId="0A37501D" w14:textId="77777777" w:rsidR="009A354E" w:rsidRDefault="009A354E" w:rsidP="005E47DB">
      <w:pPr>
        <w:rPr>
          <w:b/>
          <w:highlight w:val="yellow"/>
        </w:rPr>
      </w:pPr>
    </w:p>
    <w:p w14:paraId="5DAB6C7B" w14:textId="77777777" w:rsidR="009A354E" w:rsidRDefault="009A354E" w:rsidP="009A354E">
      <w:pPr>
        <w:jc w:val="center"/>
        <w:rPr>
          <w:b/>
          <w:highlight w:val="yellow"/>
        </w:rPr>
      </w:pPr>
    </w:p>
    <w:p w14:paraId="0438EA83" w14:textId="2B1E2A5C" w:rsidR="009A354E" w:rsidRPr="0098558E" w:rsidRDefault="00566204" w:rsidP="009A354E">
      <w:pPr>
        <w:jc w:val="center"/>
        <w:rPr>
          <w:b/>
        </w:rPr>
      </w:pPr>
      <w:r>
        <w:rPr>
          <w:b/>
        </w:rPr>
        <w:t>ACT ADIȚIONAL nr.</w:t>
      </w:r>
      <w:r w:rsidR="001E2B6A">
        <w:rPr>
          <w:b/>
        </w:rPr>
        <w:t xml:space="preserve"> </w:t>
      </w:r>
      <w:r w:rsidR="005E47DB">
        <w:rPr>
          <w:b/>
        </w:rPr>
        <w:t>...............</w:t>
      </w:r>
      <w:r w:rsidR="009A354E" w:rsidRPr="0098558E">
        <w:rPr>
          <w:b/>
        </w:rPr>
        <w:t>/</w:t>
      </w:r>
      <w:r w:rsidR="005E47DB">
        <w:rPr>
          <w:b/>
        </w:rPr>
        <w:t>.............................</w:t>
      </w:r>
    </w:p>
    <w:p w14:paraId="60ECA6B7" w14:textId="77777777" w:rsidR="009A354E" w:rsidRDefault="009A354E" w:rsidP="009A354E">
      <w:pPr>
        <w:jc w:val="center"/>
        <w:rPr>
          <w:b/>
        </w:rPr>
      </w:pPr>
      <w:r w:rsidRPr="0098558E">
        <w:rPr>
          <w:b/>
        </w:rPr>
        <w:t>la</w:t>
      </w:r>
    </w:p>
    <w:p w14:paraId="02EB378F" w14:textId="77777777" w:rsidR="009A354E" w:rsidRDefault="009A354E" w:rsidP="001F40EE">
      <w:pPr>
        <w:jc w:val="center"/>
        <w:rPr>
          <w:b/>
        </w:rPr>
      </w:pPr>
    </w:p>
    <w:p w14:paraId="093CEDBD" w14:textId="77777777" w:rsidR="001F40EE" w:rsidRPr="00DC663D" w:rsidRDefault="001F40EE" w:rsidP="001F40EE">
      <w:pPr>
        <w:jc w:val="center"/>
        <w:rPr>
          <w:b/>
        </w:rPr>
      </w:pPr>
      <w:r w:rsidRPr="00DC663D">
        <w:rPr>
          <w:b/>
        </w:rPr>
        <w:t>CONTRACT DE FINANŢARE</w:t>
      </w:r>
    </w:p>
    <w:p w14:paraId="4DDBEF00" w14:textId="510B51CE" w:rsidR="001F40EE" w:rsidRPr="005E47DB" w:rsidRDefault="005E47DB" w:rsidP="005E47DB">
      <w:pPr>
        <w:jc w:val="center"/>
        <w:rPr>
          <w:b/>
        </w:rPr>
      </w:pPr>
      <w:r>
        <w:rPr>
          <w:b/>
        </w:rPr>
        <w:t>................../.................................</w:t>
      </w:r>
    </w:p>
    <w:p w14:paraId="3461D779" w14:textId="77777777" w:rsidR="009A354E" w:rsidRPr="00DC663D" w:rsidRDefault="009A354E" w:rsidP="006F3BD8">
      <w:pPr>
        <w:pStyle w:val="Explicatii"/>
      </w:pPr>
    </w:p>
    <w:p w14:paraId="0EBB958F" w14:textId="77777777" w:rsidR="001F40EE" w:rsidRPr="00DC663D" w:rsidRDefault="001F40EE" w:rsidP="00470E0B">
      <w:r w:rsidRPr="00DC663D">
        <w:t>Î</w:t>
      </w:r>
      <w:r w:rsidR="00DB6B6A" w:rsidRPr="00DC663D">
        <w:t>n</w:t>
      </w:r>
      <w:r w:rsidR="00470E0B" w:rsidRPr="00DC663D">
        <w:t>tre</w:t>
      </w:r>
      <w:r w:rsidRPr="00DC663D">
        <w:t>:</w:t>
      </w:r>
    </w:p>
    <w:p w14:paraId="383592A6" w14:textId="77777777" w:rsidR="005E47DB" w:rsidRPr="005E47DB" w:rsidRDefault="005E47DB" w:rsidP="005E47DB">
      <w:pPr>
        <w:rPr>
          <w:bCs/>
        </w:rPr>
      </w:pPr>
      <w:r w:rsidRPr="005E47DB">
        <w:rPr>
          <w:bCs/>
        </w:rPr>
        <w:t xml:space="preserve">Inspectoratul Școlar................................................................................................, în numele și pentru Ministerul Educației, denumit în continuare ME, în calitate de </w:t>
      </w:r>
      <w:proofErr w:type="spellStart"/>
      <w:r w:rsidRPr="005E47DB">
        <w:rPr>
          <w:bCs/>
        </w:rPr>
        <w:t>agenţie</w:t>
      </w:r>
      <w:proofErr w:type="spellEnd"/>
      <w:r w:rsidRPr="005E47DB">
        <w:rPr>
          <w:bCs/>
        </w:rPr>
        <w:t xml:space="preserve"> de implementare a proiectelor privind </w:t>
      </w:r>
      <w:proofErr w:type="spellStart"/>
      <w:r w:rsidRPr="005E47DB">
        <w:rPr>
          <w:bCs/>
        </w:rPr>
        <w:t>investiţiile</w:t>
      </w:r>
      <w:proofErr w:type="spellEnd"/>
      <w:r w:rsidRPr="005E47DB">
        <w:rPr>
          <w:bCs/>
        </w:rPr>
        <w:t xml:space="preserve"> încredințate în baza Acordului privind implementarea investițiilor specifice Schemei de Granturi din cadrul Programului </w:t>
      </w:r>
      <w:proofErr w:type="spellStart"/>
      <w:r w:rsidRPr="005E47DB">
        <w:rPr>
          <w:bCs/>
        </w:rPr>
        <w:t>Naţional</w:t>
      </w:r>
      <w:proofErr w:type="spellEnd"/>
      <w:r w:rsidRPr="005E47DB">
        <w:rPr>
          <w:bCs/>
        </w:rPr>
        <w:t xml:space="preserve"> pentru Reducerea Abandonului Școlar, finanțate prin Componenta C15 - Educație a Planului </w:t>
      </w:r>
      <w:proofErr w:type="spellStart"/>
      <w:r w:rsidRPr="005E47DB">
        <w:rPr>
          <w:bCs/>
        </w:rPr>
        <w:t>Naţional</w:t>
      </w:r>
      <w:proofErr w:type="spellEnd"/>
      <w:r w:rsidRPr="005E47DB">
        <w:rPr>
          <w:bCs/>
        </w:rPr>
        <w:t xml:space="preserve"> de Redresare </w:t>
      </w:r>
      <w:proofErr w:type="spellStart"/>
      <w:r w:rsidRPr="005E47DB">
        <w:rPr>
          <w:bCs/>
        </w:rPr>
        <w:t>şi</w:t>
      </w:r>
      <w:proofErr w:type="spellEnd"/>
      <w:r w:rsidRPr="005E47DB">
        <w:rPr>
          <w:bCs/>
        </w:rPr>
        <w:t xml:space="preserve"> </w:t>
      </w:r>
      <w:proofErr w:type="spellStart"/>
      <w:r w:rsidRPr="005E47DB">
        <w:rPr>
          <w:bCs/>
        </w:rPr>
        <w:t>Rezilienţă</w:t>
      </w:r>
      <w:proofErr w:type="spellEnd"/>
      <w:r w:rsidRPr="005E47DB">
        <w:rPr>
          <w:bCs/>
        </w:rPr>
        <w:t xml:space="preserve"> în România, încheiat între Ministerul Educației și Inspectoratul Școlar, privind implementarea investițiilor specifice Schemei de Granturi finanțate prin Programul Național de Reducere a Abandonului Școlar denumită în continuare SG - PNRAS, în cadrul Componentei C15 - Educație a Planului Național de Redresare </w:t>
      </w:r>
      <w:proofErr w:type="spellStart"/>
      <w:r w:rsidRPr="005E47DB">
        <w:rPr>
          <w:bCs/>
        </w:rPr>
        <w:t>şi</w:t>
      </w:r>
      <w:proofErr w:type="spellEnd"/>
      <w:r w:rsidRPr="005E47DB">
        <w:rPr>
          <w:bCs/>
        </w:rPr>
        <w:t xml:space="preserve"> Reziliență (PNRR), </w:t>
      </w:r>
    </w:p>
    <w:p w14:paraId="7A47C3C4" w14:textId="77777777" w:rsidR="005E47DB" w:rsidRPr="005E47DB" w:rsidRDefault="005E47DB" w:rsidP="005E47DB">
      <w:pPr>
        <w:rPr>
          <w:bCs/>
        </w:rPr>
      </w:pPr>
      <w:r w:rsidRPr="005E47DB">
        <w:rPr>
          <w:bCs/>
        </w:rPr>
        <w:t xml:space="preserve">având sediul în municipiul………………………………...str. .......................................... . …… nr........,   </w:t>
      </w:r>
      <w:proofErr w:type="spellStart"/>
      <w:r w:rsidRPr="005E47DB">
        <w:rPr>
          <w:bCs/>
        </w:rPr>
        <w:t>judeţul</w:t>
      </w:r>
      <w:proofErr w:type="spellEnd"/>
      <w:r w:rsidRPr="005E47DB">
        <w:rPr>
          <w:bCs/>
        </w:rPr>
        <w:t xml:space="preserve"> ..........................., cod </w:t>
      </w:r>
      <w:proofErr w:type="spellStart"/>
      <w:r w:rsidRPr="005E47DB">
        <w:rPr>
          <w:bCs/>
        </w:rPr>
        <w:t>poştal</w:t>
      </w:r>
      <w:proofErr w:type="spellEnd"/>
      <w:r w:rsidRPr="005E47DB">
        <w:rPr>
          <w:bCs/>
        </w:rPr>
        <w:t xml:space="preserve"> ..........., cod de înregistrare fiscală ............, telefon ....................., fax ………............, e-mail ..................................., reprezentat legal de către domnul/doamna ................................................, inspector școlar general, denumit în continuare „Inspectorat Școlar” pe de o parte,</w:t>
      </w:r>
    </w:p>
    <w:p w14:paraId="2E2E31C3" w14:textId="77777777" w:rsidR="005E47DB" w:rsidRPr="005E47DB" w:rsidRDefault="005E47DB" w:rsidP="005E47DB">
      <w:pPr>
        <w:rPr>
          <w:bCs/>
        </w:rPr>
      </w:pPr>
      <w:r w:rsidRPr="005E47DB">
        <w:rPr>
          <w:bCs/>
        </w:rPr>
        <w:t>și</w:t>
      </w:r>
    </w:p>
    <w:p w14:paraId="3D37CD8C" w14:textId="77777777" w:rsidR="005E47DB" w:rsidRPr="005E47DB" w:rsidRDefault="005E47DB" w:rsidP="005E47DB">
      <w:pPr>
        <w:rPr>
          <w:bCs/>
        </w:rPr>
      </w:pPr>
      <w:r w:rsidRPr="005E47DB">
        <w:rPr>
          <w:bCs/>
        </w:rPr>
        <w:t xml:space="preserve">Unitatea de învățământ ………………………...……......................................, </w:t>
      </w:r>
    </w:p>
    <w:p w14:paraId="74B3864F" w14:textId="20D5472F" w:rsidR="004F11B3" w:rsidRPr="005E47DB" w:rsidRDefault="005E47DB" w:rsidP="005E47DB">
      <w:pPr>
        <w:rPr>
          <w:bCs/>
        </w:rPr>
      </w:pPr>
      <w:r w:rsidRPr="005E47DB">
        <w:rPr>
          <w:bCs/>
        </w:rPr>
        <w:t>având sediul în ...................................................………………………………, sector/</w:t>
      </w:r>
      <w:proofErr w:type="spellStart"/>
      <w:r w:rsidRPr="005E47DB">
        <w:rPr>
          <w:bCs/>
        </w:rPr>
        <w:t>judeţ</w:t>
      </w:r>
      <w:proofErr w:type="spellEnd"/>
      <w:r w:rsidRPr="005E47DB">
        <w:rPr>
          <w:bCs/>
        </w:rPr>
        <w:t xml:space="preserve"> …………………., str. ......................................................... nr. .........,  telefon …………..........., fax ………….…...., e-mail .................................................................., reprezentată legal prin domnul/ doamna director  …………………., …………..în calitate de Beneficiar al </w:t>
      </w:r>
      <w:proofErr w:type="spellStart"/>
      <w:r w:rsidRPr="005E47DB">
        <w:rPr>
          <w:bCs/>
        </w:rPr>
        <w:t>finanţării</w:t>
      </w:r>
      <w:proofErr w:type="spellEnd"/>
      <w:r w:rsidRPr="005E47DB">
        <w:rPr>
          <w:bCs/>
        </w:rPr>
        <w:t xml:space="preserve"> specifice SG - PNRAS, din cadrul Componentei C15 - Educație a Planului Național de Redresare </w:t>
      </w:r>
      <w:proofErr w:type="spellStart"/>
      <w:r w:rsidRPr="005E47DB">
        <w:rPr>
          <w:bCs/>
        </w:rPr>
        <w:t>şi</w:t>
      </w:r>
      <w:proofErr w:type="spellEnd"/>
      <w:r w:rsidRPr="005E47DB">
        <w:rPr>
          <w:bCs/>
        </w:rPr>
        <w:t xml:space="preserve"> Reziliență, denumită în continuare „Beneficiar”, pe de altă parte,</w:t>
      </w:r>
      <w:r w:rsidR="004F11B3" w:rsidRPr="005E47DB">
        <w:rPr>
          <w:bCs/>
        </w:rPr>
        <w:t>,</w:t>
      </w:r>
    </w:p>
    <w:p w14:paraId="3CF2D8B6" w14:textId="77777777" w:rsidR="00E57D26" w:rsidRPr="00DC663D" w:rsidRDefault="00E57D26" w:rsidP="004B5C6C"/>
    <w:p w14:paraId="3F9A97C9" w14:textId="0E77B58D" w:rsidR="009A354E" w:rsidRDefault="009A354E" w:rsidP="009A354E">
      <w:pPr>
        <w:rPr>
          <w:i/>
          <w:lang w:eastAsia="en-US"/>
        </w:rPr>
      </w:pPr>
      <w:r w:rsidRPr="00A641F2">
        <w:rPr>
          <w:i/>
          <w:lang w:eastAsia="en-US"/>
        </w:rPr>
        <w:t xml:space="preserve">s-a încheiat prezentul act </w:t>
      </w:r>
      <w:proofErr w:type="spellStart"/>
      <w:r w:rsidRPr="00A641F2">
        <w:rPr>
          <w:i/>
          <w:lang w:eastAsia="en-US"/>
        </w:rPr>
        <w:t>adiţional</w:t>
      </w:r>
      <w:proofErr w:type="spellEnd"/>
      <w:r w:rsidRPr="00A641F2">
        <w:rPr>
          <w:i/>
          <w:lang w:eastAsia="en-US"/>
        </w:rPr>
        <w:t xml:space="preserve"> l</w:t>
      </w:r>
      <w:r w:rsidR="00566204">
        <w:rPr>
          <w:i/>
          <w:lang w:eastAsia="en-US"/>
        </w:rPr>
        <w:t xml:space="preserve">a contractul de </w:t>
      </w:r>
      <w:proofErr w:type="spellStart"/>
      <w:r w:rsidR="00566204">
        <w:rPr>
          <w:i/>
          <w:lang w:eastAsia="en-US"/>
        </w:rPr>
        <w:t>finanţare</w:t>
      </w:r>
      <w:proofErr w:type="spellEnd"/>
      <w:r w:rsidR="00566204">
        <w:rPr>
          <w:i/>
          <w:lang w:eastAsia="en-US"/>
        </w:rPr>
        <w:t xml:space="preserve"> nr.</w:t>
      </w:r>
      <w:r w:rsidR="005E47DB">
        <w:rPr>
          <w:i/>
          <w:lang w:eastAsia="en-US"/>
        </w:rPr>
        <w:t>......</w:t>
      </w:r>
      <w:r w:rsidRPr="00A641F2">
        <w:rPr>
          <w:i/>
          <w:lang w:eastAsia="en-US"/>
        </w:rPr>
        <w:t>/</w:t>
      </w:r>
      <w:r w:rsidR="005E47DB">
        <w:rPr>
          <w:i/>
          <w:lang w:eastAsia="en-US"/>
        </w:rPr>
        <w:t>......</w:t>
      </w:r>
      <w:r w:rsidRPr="00A641F2">
        <w:rPr>
          <w:i/>
          <w:lang w:eastAsia="en-US"/>
        </w:rPr>
        <w:t>, prin care părțile contractante stabilesc următoarele</w:t>
      </w:r>
    </w:p>
    <w:p w14:paraId="57F291BB" w14:textId="77777777" w:rsidR="005E47DB" w:rsidRPr="00A641F2" w:rsidRDefault="005E47DB" w:rsidP="009A354E">
      <w:pPr>
        <w:rPr>
          <w:i/>
          <w:lang w:eastAsia="en-US"/>
        </w:rPr>
      </w:pPr>
    </w:p>
    <w:p w14:paraId="4C264EEA" w14:textId="5687908A" w:rsidR="00592F8F" w:rsidRDefault="00592F8F" w:rsidP="00592F8F">
      <w:r w:rsidRPr="005E47DB">
        <w:t>Art.1</w:t>
      </w:r>
      <w:r w:rsidR="005E47DB" w:rsidRPr="005E47DB">
        <w:t>...................................................................................................................................................................</w:t>
      </w:r>
    </w:p>
    <w:p w14:paraId="31B80036" w14:textId="77777777" w:rsidR="00592F8F" w:rsidRDefault="00592F8F" w:rsidP="00592F8F"/>
    <w:p w14:paraId="6F0086C9" w14:textId="1AFFC755" w:rsidR="00592F8F" w:rsidRDefault="005E47DB" w:rsidP="00592F8F">
      <w:r w:rsidRPr="005E47DB">
        <w:t>Art.</w:t>
      </w:r>
      <w:r>
        <w:t>2</w:t>
      </w:r>
      <w:r w:rsidRPr="005E47DB">
        <w:t>...................................................................................................................................................................</w:t>
      </w:r>
    </w:p>
    <w:p w14:paraId="5D281CB6" w14:textId="77777777" w:rsidR="00592F8F" w:rsidRDefault="00592F8F" w:rsidP="00592F8F"/>
    <w:p w14:paraId="66E257CB" w14:textId="590AD2CF" w:rsidR="00592F8F" w:rsidRPr="00A641F2" w:rsidRDefault="00592F8F" w:rsidP="00592F8F">
      <w:pPr>
        <w:rPr>
          <w:lang w:eastAsia="en-US"/>
        </w:rPr>
      </w:pPr>
      <w:r w:rsidRPr="00A641F2">
        <w:rPr>
          <w:b/>
          <w:lang w:eastAsia="en-US"/>
        </w:rPr>
        <w:t xml:space="preserve">Art. </w:t>
      </w:r>
      <w:r>
        <w:rPr>
          <w:b/>
          <w:lang w:eastAsia="en-US"/>
        </w:rPr>
        <w:t>3</w:t>
      </w:r>
      <w:r w:rsidR="005E47DB">
        <w:rPr>
          <w:b/>
          <w:lang w:eastAsia="en-US"/>
        </w:rPr>
        <w:t xml:space="preserve"> </w:t>
      </w:r>
      <w:r w:rsidRPr="00A641F2">
        <w:rPr>
          <w:b/>
          <w:lang w:eastAsia="en-US"/>
        </w:rPr>
        <w:t xml:space="preserve"> </w:t>
      </w:r>
      <w:r w:rsidRPr="00A641F2">
        <w:rPr>
          <w:lang w:eastAsia="en-US"/>
        </w:rPr>
        <w:t>Celelalte clauze contractuale rămân nemodificate.</w:t>
      </w:r>
    </w:p>
    <w:p w14:paraId="144EF33F" w14:textId="77777777" w:rsidR="00592F8F" w:rsidRPr="00A641F2" w:rsidRDefault="00592F8F" w:rsidP="00592F8F">
      <w:pPr>
        <w:rPr>
          <w:lang w:eastAsia="en-US"/>
        </w:rPr>
      </w:pPr>
    </w:p>
    <w:p w14:paraId="33D66BF7" w14:textId="31CE43C9" w:rsidR="00592F8F" w:rsidRDefault="00592F8F" w:rsidP="00592F8F">
      <w:pPr>
        <w:rPr>
          <w:lang w:eastAsia="en-US"/>
        </w:rPr>
      </w:pPr>
      <w:r w:rsidRPr="00A641F2">
        <w:rPr>
          <w:b/>
          <w:lang w:eastAsia="en-US"/>
        </w:rPr>
        <w:t xml:space="preserve">Art. </w:t>
      </w:r>
      <w:r>
        <w:rPr>
          <w:b/>
          <w:lang w:eastAsia="en-US"/>
        </w:rPr>
        <w:t>4</w:t>
      </w:r>
      <w:r w:rsidRPr="00A641F2">
        <w:rPr>
          <w:b/>
          <w:lang w:eastAsia="en-US"/>
        </w:rPr>
        <w:t xml:space="preserve"> </w:t>
      </w:r>
      <w:r>
        <w:rPr>
          <w:lang w:eastAsia="en-US"/>
        </w:rPr>
        <w:t xml:space="preserve">Prezentul act adițional intră în vigoare la data semnării de către </w:t>
      </w:r>
      <w:r w:rsidR="005E47DB">
        <w:rPr>
          <w:lang w:eastAsia="en-US"/>
        </w:rPr>
        <w:t>..................................</w:t>
      </w:r>
      <w:r>
        <w:rPr>
          <w:lang w:eastAsia="en-US"/>
        </w:rPr>
        <w:t xml:space="preserve"> </w:t>
      </w:r>
    </w:p>
    <w:p w14:paraId="43F89F6C" w14:textId="77777777" w:rsidR="00592F8F" w:rsidRDefault="00592F8F" w:rsidP="00592F8F">
      <w:pPr>
        <w:rPr>
          <w:lang w:eastAsia="en-US"/>
        </w:rPr>
      </w:pPr>
    </w:p>
    <w:p w14:paraId="3408D105" w14:textId="77777777" w:rsidR="00592F8F" w:rsidRPr="00A641F2" w:rsidRDefault="00592F8F" w:rsidP="00592F8F">
      <w:pPr>
        <w:rPr>
          <w:lang w:eastAsia="en-US"/>
        </w:rPr>
      </w:pPr>
      <w:r w:rsidRPr="00A641F2">
        <w:rPr>
          <w:lang w:eastAsia="en-US"/>
        </w:rPr>
        <w:t xml:space="preserve">Prezentul act </w:t>
      </w:r>
      <w:proofErr w:type="spellStart"/>
      <w:r w:rsidRPr="00A641F2">
        <w:rPr>
          <w:lang w:eastAsia="en-US"/>
        </w:rPr>
        <w:t>adiţional</w:t>
      </w:r>
      <w:proofErr w:type="spellEnd"/>
      <w:r w:rsidRPr="00A641F2">
        <w:rPr>
          <w:lang w:eastAsia="en-US"/>
        </w:rPr>
        <w:t xml:space="preserve"> s-a încheiat în 2 exemplare, </w:t>
      </w:r>
      <w:proofErr w:type="spellStart"/>
      <w:r w:rsidRPr="00A641F2">
        <w:rPr>
          <w:lang w:eastAsia="en-US"/>
        </w:rPr>
        <w:t>conţinând</w:t>
      </w:r>
      <w:proofErr w:type="spellEnd"/>
      <w:r w:rsidRPr="00A641F2">
        <w:rPr>
          <w:lang w:eastAsia="en-US"/>
        </w:rPr>
        <w:t xml:space="preserve"> un număr de ……….. pagini (inclusiv anexele) ambele cu valoare de original, cate un exemplar pentru fiecare parte.</w:t>
      </w:r>
    </w:p>
    <w:p w14:paraId="51477E0A" w14:textId="77777777" w:rsidR="00592F8F" w:rsidRPr="00DC663D" w:rsidRDefault="00592F8F" w:rsidP="00592F8F"/>
    <w:p w14:paraId="39C5FDEA" w14:textId="5F8649DD" w:rsidR="005E47DB" w:rsidRPr="00CB5DED" w:rsidRDefault="005E47DB" w:rsidP="009072A4">
      <w:pPr>
        <w:autoSpaceDE w:val="0"/>
        <w:autoSpaceDN w:val="0"/>
        <w:adjustRightInd w:val="0"/>
        <w:contextualSpacing/>
        <w:rPr>
          <w:rFonts w:cstheme="majorBidi"/>
          <w:b/>
          <w:sz w:val="22"/>
          <w:szCs w:val="22"/>
        </w:rPr>
      </w:pPr>
      <w:r w:rsidRPr="00CB5DED">
        <w:rPr>
          <w:rFonts w:cstheme="majorBidi"/>
          <w:b/>
          <w:sz w:val="22"/>
          <w:szCs w:val="22"/>
        </w:rPr>
        <w:t>Inspectoratul Școlar</w:t>
      </w:r>
      <w:r w:rsidR="00EB0119">
        <w:rPr>
          <w:rFonts w:cstheme="majorBidi"/>
          <w:b/>
          <w:sz w:val="22"/>
          <w:szCs w:val="22"/>
        </w:rPr>
        <w:t xml:space="preserve">: </w:t>
      </w:r>
      <w:r w:rsidRPr="00CB5DED">
        <w:rPr>
          <w:rFonts w:cstheme="majorBidi"/>
          <w:b/>
          <w:sz w:val="22"/>
          <w:szCs w:val="22"/>
        </w:rPr>
        <w:t>......................                                 Beneficiar:</w:t>
      </w:r>
      <w:r w:rsidR="00EB0119">
        <w:rPr>
          <w:rFonts w:cstheme="majorBidi"/>
          <w:b/>
          <w:sz w:val="22"/>
          <w:szCs w:val="22"/>
        </w:rPr>
        <w:t xml:space="preserve"> .........................................</w:t>
      </w:r>
    </w:p>
    <w:p w14:paraId="7BAAC289" w14:textId="77777777" w:rsidR="005E47DB" w:rsidRPr="00CB5DED" w:rsidRDefault="005E47DB" w:rsidP="009072A4">
      <w:pPr>
        <w:autoSpaceDE w:val="0"/>
        <w:autoSpaceDN w:val="0"/>
        <w:adjustRightInd w:val="0"/>
        <w:contextualSpacing/>
        <w:rPr>
          <w:rFonts w:cstheme="majorBidi"/>
          <w:b/>
          <w:sz w:val="22"/>
          <w:szCs w:val="22"/>
        </w:rPr>
      </w:pPr>
      <w:r w:rsidRPr="00CB5DED">
        <w:rPr>
          <w:rFonts w:cstheme="majorBidi"/>
          <w:b/>
          <w:sz w:val="22"/>
          <w:szCs w:val="22"/>
        </w:rPr>
        <w:t xml:space="preserve">Nume: ..........................................................                      Nume: .................................................. </w:t>
      </w:r>
    </w:p>
    <w:p w14:paraId="60F5FB60" w14:textId="77777777" w:rsidR="005E47DB" w:rsidRPr="00CB5DED" w:rsidRDefault="005E47DB" w:rsidP="009072A4">
      <w:pPr>
        <w:autoSpaceDE w:val="0"/>
        <w:autoSpaceDN w:val="0"/>
        <w:adjustRightInd w:val="0"/>
        <w:contextualSpacing/>
        <w:rPr>
          <w:rFonts w:cstheme="majorBidi"/>
          <w:b/>
          <w:sz w:val="22"/>
          <w:szCs w:val="22"/>
        </w:rPr>
      </w:pPr>
      <w:proofErr w:type="spellStart"/>
      <w:r w:rsidRPr="00CB5DED">
        <w:rPr>
          <w:rFonts w:cstheme="majorBidi"/>
          <w:b/>
          <w:sz w:val="22"/>
          <w:szCs w:val="22"/>
        </w:rPr>
        <w:t>Funcţie</w:t>
      </w:r>
      <w:proofErr w:type="spellEnd"/>
      <w:r w:rsidRPr="00CB5DED">
        <w:rPr>
          <w:rFonts w:cstheme="majorBidi"/>
          <w:b/>
          <w:sz w:val="22"/>
          <w:szCs w:val="22"/>
        </w:rPr>
        <w:t xml:space="preserve">: Inspector Școlar General                                 </w:t>
      </w:r>
      <w:proofErr w:type="spellStart"/>
      <w:r w:rsidRPr="00CB5DED">
        <w:rPr>
          <w:rFonts w:cstheme="majorBidi"/>
          <w:b/>
          <w:sz w:val="22"/>
          <w:szCs w:val="22"/>
        </w:rPr>
        <w:t>Funcţie</w:t>
      </w:r>
      <w:proofErr w:type="spellEnd"/>
      <w:r w:rsidRPr="00CB5DED">
        <w:rPr>
          <w:rFonts w:cstheme="majorBidi"/>
          <w:b/>
          <w:sz w:val="22"/>
          <w:szCs w:val="22"/>
        </w:rPr>
        <w:t>: Director</w:t>
      </w:r>
    </w:p>
    <w:p w14:paraId="57B98A95" w14:textId="77777777" w:rsidR="005E47DB" w:rsidRPr="00CB5DED" w:rsidRDefault="005E47DB" w:rsidP="009072A4">
      <w:pPr>
        <w:tabs>
          <w:tab w:val="left" w:pos="7371"/>
        </w:tabs>
        <w:contextualSpacing/>
        <w:rPr>
          <w:rFonts w:cstheme="majorBidi"/>
          <w:sz w:val="22"/>
          <w:szCs w:val="22"/>
        </w:rPr>
      </w:pPr>
      <w:r w:rsidRPr="00CB5DED">
        <w:rPr>
          <w:rFonts w:cstheme="majorBidi"/>
          <w:b/>
          <w:sz w:val="22"/>
          <w:szCs w:val="22"/>
        </w:rPr>
        <w:t xml:space="preserve">Semnătura                                                                         </w:t>
      </w:r>
      <w:proofErr w:type="spellStart"/>
      <w:r w:rsidRPr="00CB5DED">
        <w:rPr>
          <w:rFonts w:cstheme="majorBidi"/>
          <w:b/>
          <w:sz w:val="22"/>
          <w:szCs w:val="22"/>
        </w:rPr>
        <w:t>Semnătura</w:t>
      </w:r>
      <w:proofErr w:type="spellEnd"/>
      <w:r w:rsidRPr="00CB5DED">
        <w:rPr>
          <w:rFonts w:cstheme="majorBidi"/>
          <w:b/>
          <w:sz w:val="22"/>
          <w:szCs w:val="22"/>
        </w:rPr>
        <w:t xml:space="preserve"> </w:t>
      </w:r>
      <w:r w:rsidRPr="00CB5DED">
        <w:rPr>
          <w:rFonts w:cstheme="majorBidi"/>
          <w:sz w:val="22"/>
          <w:szCs w:val="22"/>
        </w:rPr>
        <w:t xml:space="preserve">            </w:t>
      </w:r>
      <w:r w:rsidRPr="00CB5DED">
        <w:rPr>
          <w:rFonts w:cstheme="majorBidi"/>
          <w:bCs/>
          <w:sz w:val="22"/>
          <w:szCs w:val="22"/>
        </w:rPr>
        <w:t xml:space="preserve">  </w:t>
      </w:r>
    </w:p>
    <w:p w14:paraId="0D77A67C" w14:textId="77777777" w:rsidR="009072A4" w:rsidRDefault="009072A4" w:rsidP="009072A4">
      <w:pPr>
        <w:tabs>
          <w:tab w:val="left" w:pos="7371"/>
        </w:tabs>
        <w:contextualSpacing/>
        <w:rPr>
          <w:rFonts w:cstheme="majorBidi"/>
          <w:sz w:val="22"/>
          <w:szCs w:val="22"/>
        </w:rPr>
      </w:pPr>
    </w:p>
    <w:p w14:paraId="5DCFB74A" w14:textId="77777777" w:rsidR="009072A4" w:rsidRDefault="009072A4" w:rsidP="009072A4">
      <w:pPr>
        <w:tabs>
          <w:tab w:val="left" w:pos="7371"/>
        </w:tabs>
        <w:contextualSpacing/>
        <w:rPr>
          <w:rFonts w:cstheme="majorBidi"/>
          <w:sz w:val="22"/>
          <w:szCs w:val="22"/>
        </w:rPr>
      </w:pPr>
    </w:p>
    <w:p w14:paraId="04CBA584" w14:textId="423A9E17" w:rsidR="005E47DB" w:rsidRDefault="005E47DB" w:rsidP="009072A4">
      <w:pPr>
        <w:tabs>
          <w:tab w:val="left" w:pos="7371"/>
        </w:tabs>
        <w:contextualSpacing/>
        <w:rPr>
          <w:rFonts w:cstheme="majorBidi"/>
          <w:sz w:val="22"/>
          <w:szCs w:val="22"/>
        </w:rPr>
      </w:pPr>
      <w:r w:rsidRPr="00CB5DED">
        <w:rPr>
          <w:rFonts w:cstheme="majorBidi"/>
          <w:sz w:val="22"/>
          <w:szCs w:val="22"/>
        </w:rPr>
        <w:t xml:space="preserve">Data                                                                                   </w:t>
      </w:r>
      <w:proofErr w:type="spellStart"/>
      <w:r w:rsidRPr="00CB5DED">
        <w:rPr>
          <w:rFonts w:cstheme="majorBidi"/>
          <w:sz w:val="22"/>
          <w:szCs w:val="22"/>
        </w:rPr>
        <w:t>Data</w:t>
      </w:r>
      <w:proofErr w:type="spellEnd"/>
      <w:r w:rsidRPr="00CB5DED">
        <w:rPr>
          <w:rFonts w:cstheme="majorBidi"/>
          <w:sz w:val="22"/>
          <w:szCs w:val="22"/>
        </w:rPr>
        <w:t xml:space="preserve">         </w:t>
      </w:r>
    </w:p>
    <w:p w14:paraId="0C7880B3" w14:textId="4FAAA4E7" w:rsidR="009072A4" w:rsidRPr="00CB5DED" w:rsidRDefault="009072A4" w:rsidP="00EB0119">
      <w:pPr>
        <w:contextualSpacing/>
        <w:rPr>
          <w:rFonts w:cstheme="majorBidi"/>
          <w:sz w:val="22"/>
          <w:szCs w:val="22"/>
        </w:rPr>
      </w:pPr>
      <w:r>
        <w:rPr>
          <w:rFonts w:cstheme="majorBidi"/>
          <w:sz w:val="22"/>
          <w:szCs w:val="22"/>
        </w:rPr>
        <w:t>...............</w:t>
      </w:r>
      <w:r>
        <w:rPr>
          <w:rFonts w:cstheme="majorBidi"/>
          <w:sz w:val="22"/>
          <w:szCs w:val="22"/>
        </w:rPr>
        <w:tab/>
      </w:r>
      <w:r w:rsidR="00EB0119">
        <w:rPr>
          <w:rFonts w:cstheme="majorBidi"/>
          <w:sz w:val="22"/>
          <w:szCs w:val="22"/>
        </w:rPr>
        <w:tab/>
      </w:r>
      <w:r w:rsidR="00EB0119">
        <w:rPr>
          <w:rFonts w:cstheme="majorBidi"/>
          <w:sz w:val="22"/>
          <w:szCs w:val="22"/>
        </w:rPr>
        <w:tab/>
      </w:r>
      <w:r w:rsidR="00EB0119">
        <w:rPr>
          <w:rFonts w:cstheme="majorBidi"/>
          <w:sz w:val="22"/>
          <w:szCs w:val="22"/>
        </w:rPr>
        <w:tab/>
      </w:r>
      <w:r w:rsidR="00EB0119">
        <w:rPr>
          <w:rFonts w:cstheme="majorBidi"/>
          <w:sz w:val="22"/>
          <w:szCs w:val="22"/>
        </w:rPr>
        <w:tab/>
      </w:r>
      <w:r w:rsidR="00EB0119">
        <w:rPr>
          <w:rFonts w:cstheme="majorBidi"/>
          <w:sz w:val="22"/>
          <w:szCs w:val="22"/>
        </w:rPr>
        <w:tab/>
        <w:t>.............</w:t>
      </w:r>
    </w:p>
    <w:p w14:paraId="139961B8" w14:textId="77777777" w:rsidR="005E47DB" w:rsidRPr="00CB5DED" w:rsidRDefault="005E47DB" w:rsidP="005E47DB">
      <w:pPr>
        <w:tabs>
          <w:tab w:val="left" w:pos="7371"/>
        </w:tabs>
        <w:ind w:firstLine="706"/>
        <w:contextualSpacing/>
        <w:rPr>
          <w:rFonts w:cstheme="majorBidi"/>
          <w:sz w:val="22"/>
          <w:szCs w:val="22"/>
        </w:rPr>
      </w:pPr>
      <w:r w:rsidRPr="00CB5DED">
        <w:rPr>
          <w:rFonts w:cstheme="majorBidi"/>
          <w:sz w:val="22"/>
          <w:szCs w:val="22"/>
        </w:rPr>
        <w:t xml:space="preserve">             </w:t>
      </w:r>
    </w:p>
    <w:p w14:paraId="6A12AF4E" w14:textId="77777777" w:rsidR="00EB0119" w:rsidRDefault="005E47DB" w:rsidP="005E47DB">
      <w:pPr>
        <w:tabs>
          <w:tab w:val="left" w:pos="7371"/>
        </w:tabs>
        <w:ind w:firstLine="706"/>
        <w:contextualSpacing/>
        <w:rPr>
          <w:rFonts w:cstheme="majorBidi"/>
          <w:sz w:val="22"/>
          <w:szCs w:val="22"/>
        </w:rPr>
      </w:pPr>
      <w:r w:rsidRPr="00CB5DED">
        <w:rPr>
          <w:rFonts w:cstheme="majorBidi"/>
          <w:sz w:val="22"/>
          <w:szCs w:val="22"/>
        </w:rPr>
        <w:t xml:space="preserve">              </w:t>
      </w:r>
    </w:p>
    <w:p w14:paraId="7E467C1F" w14:textId="608504B6" w:rsidR="005E47DB" w:rsidRPr="00CB5DED" w:rsidRDefault="005E47DB" w:rsidP="005E47DB">
      <w:pPr>
        <w:tabs>
          <w:tab w:val="left" w:pos="7371"/>
        </w:tabs>
        <w:ind w:firstLine="706"/>
        <w:contextualSpacing/>
        <w:rPr>
          <w:rFonts w:cstheme="majorBidi"/>
          <w:sz w:val="22"/>
          <w:szCs w:val="22"/>
        </w:rPr>
      </w:pPr>
      <w:r w:rsidRPr="00CB5DED">
        <w:rPr>
          <w:rFonts w:cstheme="majorBidi"/>
          <w:sz w:val="22"/>
          <w:szCs w:val="22"/>
        </w:rPr>
        <w:t>Avizat,                                                                                        Avizat,</w:t>
      </w:r>
    </w:p>
    <w:p w14:paraId="7114BEE0" w14:textId="77777777" w:rsidR="005E47DB" w:rsidRPr="00CB5DED" w:rsidRDefault="005E47DB" w:rsidP="00D51CCC">
      <w:pPr>
        <w:tabs>
          <w:tab w:val="left" w:pos="7371"/>
        </w:tabs>
        <w:contextualSpacing/>
        <w:rPr>
          <w:rFonts w:cstheme="majorBidi"/>
          <w:sz w:val="22"/>
          <w:szCs w:val="22"/>
        </w:rPr>
      </w:pPr>
      <w:r w:rsidRPr="00CB5DED">
        <w:rPr>
          <w:rFonts w:cstheme="majorBidi"/>
          <w:sz w:val="22"/>
          <w:szCs w:val="22"/>
        </w:rPr>
        <w:t>Compartiment financiar-contabil                                    Compartiment financiar-contabil</w:t>
      </w:r>
    </w:p>
    <w:p w14:paraId="43EB7CE7" w14:textId="77777777" w:rsidR="005E47DB" w:rsidRPr="00CB5DED" w:rsidRDefault="005E47DB" w:rsidP="00D51CCC">
      <w:pPr>
        <w:tabs>
          <w:tab w:val="left" w:pos="7371"/>
        </w:tabs>
        <w:contextualSpacing/>
        <w:rPr>
          <w:rFonts w:cstheme="majorBidi"/>
          <w:sz w:val="22"/>
          <w:szCs w:val="22"/>
        </w:rPr>
      </w:pPr>
      <w:r w:rsidRPr="00CB5DED">
        <w:rPr>
          <w:rFonts w:cstheme="majorBidi"/>
          <w:sz w:val="22"/>
          <w:szCs w:val="22"/>
        </w:rPr>
        <w:t xml:space="preserve">Inspectoratul Școlar....                                                                    din cadrul unității școlare                   </w:t>
      </w:r>
    </w:p>
    <w:p w14:paraId="3C23888E" w14:textId="77777777" w:rsidR="005E47DB" w:rsidRPr="00CB5DED" w:rsidRDefault="005E47DB" w:rsidP="005E47DB">
      <w:pPr>
        <w:tabs>
          <w:tab w:val="left" w:pos="7371"/>
        </w:tabs>
        <w:ind w:firstLine="706"/>
        <w:contextualSpacing/>
        <w:rPr>
          <w:rFonts w:cstheme="majorBidi"/>
          <w:sz w:val="22"/>
          <w:szCs w:val="22"/>
        </w:rPr>
      </w:pPr>
    </w:p>
    <w:p w14:paraId="3A3A72DF" w14:textId="77777777" w:rsidR="005E47DB" w:rsidRPr="00CB5DED" w:rsidRDefault="005E47DB" w:rsidP="005E47DB">
      <w:pPr>
        <w:tabs>
          <w:tab w:val="left" w:pos="7371"/>
        </w:tabs>
        <w:ind w:firstLine="706"/>
        <w:contextualSpacing/>
        <w:rPr>
          <w:rFonts w:cstheme="majorBidi"/>
          <w:sz w:val="22"/>
          <w:szCs w:val="22"/>
        </w:rPr>
      </w:pPr>
    </w:p>
    <w:p w14:paraId="3CD69354" w14:textId="77777777" w:rsidR="00EB0119" w:rsidRDefault="00EB0119" w:rsidP="005E47DB">
      <w:pPr>
        <w:tabs>
          <w:tab w:val="left" w:pos="7371"/>
        </w:tabs>
        <w:ind w:firstLine="706"/>
        <w:contextualSpacing/>
        <w:rPr>
          <w:rFonts w:cstheme="majorBidi"/>
          <w:sz w:val="22"/>
          <w:szCs w:val="22"/>
        </w:rPr>
      </w:pPr>
    </w:p>
    <w:p w14:paraId="6F55B332" w14:textId="69DC2078" w:rsidR="005E47DB" w:rsidRPr="00CB5DED" w:rsidRDefault="005E47DB" w:rsidP="005E47DB">
      <w:pPr>
        <w:tabs>
          <w:tab w:val="left" w:pos="7371"/>
        </w:tabs>
        <w:ind w:firstLine="706"/>
        <w:contextualSpacing/>
        <w:rPr>
          <w:rFonts w:cstheme="majorBidi"/>
          <w:sz w:val="22"/>
          <w:szCs w:val="22"/>
        </w:rPr>
      </w:pPr>
      <w:r w:rsidRPr="00CB5DED">
        <w:rPr>
          <w:rFonts w:cstheme="majorBidi"/>
          <w:sz w:val="22"/>
          <w:szCs w:val="22"/>
        </w:rPr>
        <w:t>Avizat,</w:t>
      </w:r>
    </w:p>
    <w:p w14:paraId="45C86B5E" w14:textId="77777777" w:rsidR="005E47DB" w:rsidRPr="00CB5DED" w:rsidRDefault="005E47DB" w:rsidP="005E47DB">
      <w:pPr>
        <w:tabs>
          <w:tab w:val="left" w:pos="7371"/>
        </w:tabs>
        <w:ind w:firstLine="706"/>
        <w:contextualSpacing/>
        <w:rPr>
          <w:rFonts w:cstheme="majorBidi"/>
          <w:sz w:val="22"/>
          <w:szCs w:val="22"/>
        </w:rPr>
      </w:pPr>
      <w:r w:rsidRPr="00CB5DED">
        <w:rPr>
          <w:rFonts w:cstheme="majorBidi"/>
          <w:sz w:val="22"/>
          <w:szCs w:val="22"/>
        </w:rPr>
        <w:t>Compartiment Juridic Inspectoratul Școlar........</w:t>
      </w:r>
    </w:p>
    <w:p w14:paraId="3FE9F23F" w14:textId="77777777" w:rsidR="009A354E" w:rsidRPr="00DC663D" w:rsidRDefault="009A354E" w:rsidP="00592F8F"/>
    <w:sectPr w:rsidR="009A354E" w:rsidRPr="00DC663D" w:rsidSect="00C970CD">
      <w:footerReference w:type="default" r:id="rId8"/>
      <w:pgSz w:w="12240" w:h="15840"/>
      <w:pgMar w:top="1440" w:right="1800" w:bottom="135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9AE246" w14:textId="77777777" w:rsidR="004D29B6" w:rsidRDefault="004D29B6">
      <w:r>
        <w:separator/>
      </w:r>
    </w:p>
  </w:endnote>
  <w:endnote w:type="continuationSeparator" w:id="0">
    <w:p w14:paraId="2D852B39" w14:textId="77777777" w:rsidR="004D29B6" w:rsidRDefault="004D29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nionPro-Regular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 w:cstheme="minorHAnsi"/>
      </w:rPr>
      <w:id w:val="-350037375"/>
      <w:docPartObj>
        <w:docPartGallery w:val="Page Numbers (Bottom of Page)"/>
        <w:docPartUnique/>
      </w:docPartObj>
    </w:sdtPr>
    <w:sdtEndPr/>
    <w:sdtContent>
      <w:sdt>
        <w:sdtPr>
          <w:rPr>
            <w:rFonts w:asciiTheme="minorHAnsi" w:hAnsiTheme="minorHAnsi" w:cstheme="minorHAnsi"/>
          </w:rPr>
          <w:id w:val="-288815166"/>
          <w:docPartObj>
            <w:docPartGallery w:val="Page Numbers (Top of Page)"/>
            <w:docPartUnique/>
          </w:docPartObj>
        </w:sdtPr>
        <w:sdtEndPr/>
        <w:sdtContent>
          <w:p w14:paraId="276ED709" w14:textId="77777777" w:rsidR="00654749" w:rsidRPr="00875787" w:rsidRDefault="00654749" w:rsidP="00654749">
            <w:pPr>
              <w:pStyle w:val="Footer"/>
              <w:jc w:val="right"/>
              <w:rPr>
                <w:rFonts w:asciiTheme="minorHAnsi" w:hAnsiTheme="minorHAnsi" w:cstheme="minorHAnsi"/>
              </w:rPr>
            </w:pPr>
          </w:p>
          <w:p w14:paraId="623C3E39" w14:textId="77777777" w:rsidR="00654749" w:rsidRPr="00875787" w:rsidRDefault="00654749" w:rsidP="00654749">
            <w:pPr>
              <w:pStyle w:val="Footer"/>
              <w:jc w:val="right"/>
              <w:rPr>
                <w:rFonts w:asciiTheme="minorHAnsi" w:hAnsiTheme="minorHAnsi" w:cstheme="minorHAnsi"/>
              </w:rPr>
            </w:pPr>
            <w:r w:rsidRPr="00875787">
              <w:rPr>
                <w:rFonts w:asciiTheme="minorHAnsi" w:hAnsiTheme="minorHAnsi" w:cstheme="minorHAnsi"/>
              </w:rPr>
              <w:t xml:space="preserve">Pagina </w:t>
            </w:r>
            <w:r w:rsidRPr="00875787">
              <w:rPr>
                <w:rFonts w:asciiTheme="minorHAnsi" w:hAnsiTheme="minorHAnsi" w:cstheme="minorHAnsi"/>
                <w:b/>
                <w:bCs/>
              </w:rPr>
              <w:fldChar w:fldCharType="begin"/>
            </w:r>
            <w:r w:rsidRPr="00875787">
              <w:rPr>
                <w:rFonts w:asciiTheme="minorHAnsi" w:hAnsiTheme="minorHAnsi" w:cstheme="minorHAnsi"/>
                <w:b/>
                <w:bCs/>
              </w:rPr>
              <w:instrText xml:space="preserve"> PAGE </w:instrText>
            </w:r>
            <w:r w:rsidRPr="00875787">
              <w:rPr>
                <w:rFonts w:asciiTheme="minorHAnsi" w:hAnsiTheme="minorHAnsi" w:cstheme="minorHAnsi"/>
                <w:b/>
                <w:bCs/>
              </w:rPr>
              <w:fldChar w:fldCharType="separate"/>
            </w:r>
            <w:r w:rsidRPr="00875787">
              <w:rPr>
                <w:rFonts w:asciiTheme="minorHAnsi" w:hAnsiTheme="minorHAnsi" w:cstheme="minorHAnsi"/>
                <w:b/>
                <w:bCs/>
              </w:rPr>
              <w:t>1</w:t>
            </w:r>
            <w:r w:rsidRPr="00875787">
              <w:rPr>
                <w:rFonts w:asciiTheme="minorHAnsi" w:hAnsiTheme="minorHAnsi" w:cstheme="minorHAnsi"/>
                <w:b/>
                <w:bCs/>
              </w:rPr>
              <w:fldChar w:fldCharType="end"/>
            </w:r>
            <w:r w:rsidRPr="00875787">
              <w:rPr>
                <w:rFonts w:asciiTheme="minorHAnsi" w:hAnsiTheme="minorHAnsi" w:cstheme="minorHAnsi"/>
              </w:rPr>
              <w:t xml:space="preserve"> din </w:t>
            </w:r>
            <w:r w:rsidRPr="00875787">
              <w:rPr>
                <w:rFonts w:asciiTheme="minorHAnsi" w:hAnsiTheme="minorHAnsi" w:cstheme="minorHAnsi"/>
                <w:b/>
                <w:bCs/>
              </w:rPr>
              <w:fldChar w:fldCharType="begin"/>
            </w:r>
            <w:r w:rsidRPr="00875787">
              <w:rPr>
                <w:rFonts w:asciiTheme="minorHAnsi" w:hAnsiTheme="minorHAnsi" w:cstheme="minorHAnsi"/>
                <w:b/>
                <w:bCs/>
              </w:rPr>
              <w:instrText xml:space="preserve"> NUMPAGES  </w:instrText>
            </w:r>
            <w:r w:rsidRPr="00875787">
              <w:rPr>
                <w:rFonts w:asciiTheme="minorHAnsi" w:hAnsiTheme="minorHAnsi" w:cstheme="minorHAnsi"/>
                <w:b/>
                <w:bCs/>
              </w:rPr>
              <w:fldChar w:fldCharType="separate"/>
            </w:r>
            <w:r w:rsidRPr="00875787">
              <w:rPr>
                <w:rFonts w:asciiTheme="minorHAnsi" w:hAnsiTheme="minorHAnsi" w:cstheme="minorHAnsi"/>
                <w:b/>
                <w:bCs/>
              </w:rPr>
              <w:t>6</w:t>
            </w:r>
            <w:r w:rsidRPr="00875787">
              <w:rPr>
                <w:rFonts w:asciiTheme="minorHAnsi" w:hAnsiTheme="minorHAnsi" w:cstheme="minorHAnsi"/>
                <w:b/>
                <w:bCs/>
              </w:rPr>
              <w:fldChar w:fldCharType="end"/>
            </w:r>
          </w:p>
        </w:sdtContent>
      </w:sdt>
    </w:sdtContent>
  </w:sdt>
  <w:p w14:paraId="43DD4C48" w14:textId="0A6D8AB4" w:rsidR="007561DD" w:rsidRPr="00875787" w:rsidRDefault="007561DD">
    <w:pPr>
      <w:pStyle w:val="Footer"/>
      <w:rPr>
        <w:rFonts w:asciiTheme="minorHAnsi" w:hAnsiTheme="minorHAnsi" w:cstheme="min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1F6AE2" w14:textId="77777777" w:rsidR="004D29B6" w:rsidRDefault="004D29B6">
      <w:r>
        <w:separator/>
      </w:r>
    </w:p>
  </w:footnote>
  <w:footnote w:type="continuationSeparator" w:id="0">
    <w:p w14:paraId="74BAE7A4" w14:textId="77777777" w:rsidR="004D29B6" w:rsidRDefault="004D29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C6308AB"/>
    <w:multiLevelType w:val="hybridMultilevel"/>
    <w:tmpl w:val="A485BA9E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A3E2BC6"/>
    <w:multiLevelType w:val="hybridMultilevel"/>
    <w:tmpl w:val="29E21DB2"/>
    <w:lvl w:ilvl="0" w:tplc="8FA88A66">
      <w:start w:val="1"/>
      <w:numFmt w:val="decimal"/>
      <w:lvlText w:val="(%1)"/>
      <w:lvlJc w:val="left"/>
      <w:pPr>
        <w:ind w:left="360" w:hanging="360"/>
      </w:pPr>
      <w:rPr>
        <w:rFonts w:ascii="Trebuchet MS" w:hAnsi="Trebuchet MS" w:cs="Times New Roman" w:hint="default"/>
        <w:b w:val="0"/>
        <w:sz w:val="22"/>
        <w:szCs w:val="22"/>
      </w:rPr>
    </w:lvl>
    <w:lvl w:ilvl="1" w:tplc="04180019" w:tentative="1">
      <w:start w:val="1"/>
      <w:numFmt w:val="lowerLetter"/>
      <w:lvlText w:val="%2."/>
      <w:lvlJc w:val="left"/>
      <w:pPr>
        <w:ind w:left="3916" w:hanging="360"/>
      </w:pPr>
    </w:lvl>
    <w:lvl w:ilvl="2" w:tplc="0418001B" w:tentative="1">
      <w:start w:val="1"/>
      <w:numFmt w:val="lowerRoman"/>
      <w:lvlText w:val="%3."/>
      <w:lvlJc w:val="right"/>
      <w:pPr>
        <w:ind w:left="4636" w:hanging="180"/>
      </w:pPr>
    </w:lvl>
    <w:lvl w:ilvl="3" w:tplc="0418000F" w:tentative="1">
      <w:start w:val="1"/>
      <w:numFmt w:val="decimal"/>
      <w:lvlText w:val="%4."/>
      <w:lvlJc w:val="left"/>
      <w:pPr>
        <w:ind w:left="5356" w:hanging="360"/>
      </w:pPr>
    </w:lvl>
    <w:lvl w:ilvl="4" w:tplc="04180019" w:tentative="1">
      <w:start w:val="1"/>
      <w:numFmt w:val="lowerLetter"/>
      <w:lvlText w:val="%5."/>
      <w:lvlJc w:val="left"/>
      <w:pPr>
        <w:ind w:left="6076" w:hanging="360"/>
      </w:pPr>
    </w:lvl>
    <w:lvl w:ilvl="5" w:tplc="0418001B" w:tentative="1">
      <w:start w:val="1"/>
      <w:numFmt w:val="lowerRoman"/>
      <w:lvlText w:val="%6."/>
      <w:lvlJc w:val="right"/>
      <w:pPr>
        <w:ind w:left="6796" w:hanging="180"/>
      </w:pPr>
    </w:lvl>
    <w:lvl w:ilvl="6" w:tplc="0418000F" w:tentative="1">
      <w:start w:val="1"/>
      <w:numFmt w:val="decimal"/>
      <w:lvlText w:val="%7."/>
      <w:lvlJc w:val="left"/>
      <w:pPr>
        <w:ind w:left="7516" w:hanging="360"/>
      </w:pPr>
    </w:lvl>
    <w:lvl w:ilvl="7" w:tplc="04180019" w:tentative="1">
      <w:start w:val="1"/>
      <w:numFmt w:val="lowerLetter"/>
      <w:lvlText w:val="%8."/>
      <w:lvlJc w:val="left"/>
      <w:pPr>
        <w:ind w:left="8236" w:hanging="360"/>
      </w:pPr>
    </w:lvl>
    <w:lvl w:ilvl="8" w:tplc="0418001B" w:tentative="1">
      <w:start w:val="1"/>
      <w:numFmt w:val="lowerRoman"/>
      <w:lvlText w:val="%9."/>
      <w:lvlJc w:val="right"/>
      <w:pPr>
        <w:ind w:left="8956" w:hanging="180"/>
      </w:pPr>
    </w:lvl>
  </w:abstractNum>
  <w:abstractNum w:abstractNumId="2" w15:restartNumberingAfterBreak="0">
    <w:nsid w:val="0B1F5C58"/>
    <w:multiLevelType w:val="hybridMultilevel"/>
    <w:tmpl w:val="99908DA8"/>
    <w:lvl w:ilvl="0" w:tplc="DC1CA18C">
      <w:start w:val="19"/>
      <w:numFmt w:val="bullet"/>
      <w:lvlText w:val="-"/>
      <w:lvlJc w:val="left"/>
      <w:pPr>
        <w:ind w:left="630" w:hanging="360"/>
      </w:pPr>
      <w:rPr>
        <w:rFonts w:ascii="Palatino Linotype" w:eastAsia="Times New Roman" w:hAnsi="Palatino Linotype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" w15:restartNumberingAfterBreak="0">
    <w:nsid w:val="0D4F49B2"/>
    <w:multiLevelType w:val="hybridMultilevel"/>
    <w:tmpl w:val="03AAE4A2"/>
    <w:lvl w:ilvl="0" w:tplc="04180017">
      <w:start w:val="1"/>
      <w:numFmt w:val="lowerLetter"/>
      <w:lvlText w:val="%1)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D620937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tabs>
          <w:tab w:val="num" w:pos="2160"/>
        </w:tabs>
        <w:ind w:left="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tabs>
          <w:tab w:val="num" w:pos="2160"/>
        </w:tabs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tabs>
          <w:tab w:val="num" w:pos="1008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5" w15:restartNumberingAfterBreak="0">
    <w:nsid w:val="1B4717BC"/>
    <w:multiLevelType w:val="hybridMultilevel"/>
    <w:tmpl w:val="6C4E5350"/>
    <w:lvl w:ilvl="0" w:tplc="401E3DFE">
      <w:start w:val="19"/>
      <w:numFmt w:val="bullet"/>
      <w:lvlText w:val="-"/>
      <w:lvlJc w:val="left"/>
      <w:pPr>
        <w:ind w:left="720" w:hanging="360"/>
      </w:pPr>
      <w:rPr>
        <w:rFonts w:ascii="Palatino Linotype" w:eastAsia="Times New Roman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03E3E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182466"/>
    <w:multiLevelType w:val="hybridMultilevel"/>
    <w:tmpl w:val="1D7C74A6"/>
    <w:lvl w:ilvl="0" w:tplc="401E3DFE">
      <w:start w:val="19"/>
      <w:numFmt w:val="bullet"/>
      <w:lvlText w:val="-"/>
      <w:lvlJc w:val="left"/>
      <w:pPr>
        <w:ind w:left="720" w:hanging="360"/>
      </w:pPr>
      <w:rPr>
        <w:rFonts w:ascii="Palatino Linotype" w:eastAsia="Times New Roman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D130B3"/>
    <w:multiLevelType w:val="hybridMultilevel"/>
    <w:tmpl w:val="1542DEB0"/>
    <w:lvl w:ilvl="0" w:tplc="8864EBA2">
      <w:start w:val="1"/>
      <w:numFmt w:val="decimal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C134E2"/>
    <w:multiLevelType w:val="hybridMultilevel"/>
    <w:tmpl w:val="096267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0577D64"/>
    <w:multiLevelType w:val="hybridMultilevel"/>
    <w:tmpl w:val="501467FA"/>
    <w:lvl w:ilvl="0" w:tplc="A6B06092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912CC5"/>
    <w:multiLevelType w:val="hybridMultilevel"/>
    <w:tmpl w:val="9AFAD8A4"/>
    <w:lvl w:ilvl="0" w:tplc="04180017">
      <w:start w:val="1"/>
      <w:numFmt w:val="lowerLetter"/>
      <w:lvlText w:val="%1)"/>
      <w:lvlJc w:val="left"/>
      <w:pPr>
        <w:ind w:left="644" w:hanging="360"/>
      </w:pPr>
    </w:lvl>
    <w:lvl w:ilvl="1" w:tplc="04180019">
      <w:start w:val="1"/>
      <w:numFmt w:val="lowerLetter"/>
      <w:lvlText w:val="%2."/>
      <w:lvlJc w:val="left"/>
      <w:pPr>
        <w:ind w:left="1364" w:hanging="360"/>
      </w:pPr>
    </w:lvl>
    <w:lvl w:ilvl="2" w:tplc="0418001B">
      <w:start w:val="1"/>
      <w:numFmt w:val="lowerRoman"/>
      <w:lvlText w:val="%3."/>
      <w:lvlJc w:val="right"/>
      <w:pPr>
        <w:ind w:left="2084" w:hanging="180"/>
      </w:pPr>
    </w:lvl>
    <w:lvl w:ilvl="3" w:tplc="0418000F">
      <w:start w:val="1"/>
      <w:numFmt w:val="decimal"/>
      <w:lvlText w:val="%4."/>
      <w:lvlJc w:val="left"/>
      <w:pPr>
        <w:ind w:left="2804" w:hanging="360"/>
      </w:pPr>
    </w:lvl>
    <w:lvl w:ilvl="4" w:tplc="04180019">
      <w:start w:val="1"/>
      <w:numFmt w:val="lowerLetter"/>
      <w:lvlText w:val="%5."/>
      <w:lvlJc w:val="left"/>
      <w:pPr>
        <w:ind w:left="3524" w:hanging="360"/>
      </w:pPr>
    </w:lvl>
    <w:lvl w:ilvl="5" w:tplc="0418001B">
      <w:start w:val="1"/>
      <w:numFmt w:val="lowerRoman"/>
      <w:lvlText w:val="%6."/>
      <w:lvlJc w:val="right"/>
      <w:pPr>
        <w:ind w:left="4244" w:hanging="180"/>
      </w:pPr>
    </w:lvl>
    <w:lvl w:ilvl="6" w:tplc="0418000F">
      <w:start w:val="1"/>
      <w:numFmt w:val="decimal"/>
      <w:lvlText w:val="%7."/>
      <w:lvlJc w:val="left"/>
      <w:pPr>
        <w:ind w:left="4964" w:hanging="360"/>
      </w:pPr>
    </w:lvl>
    <w:lvl w:ilvl="7" w:tplc="04180019">
      <w:start w:val="1"/>
      <w:numFmt w:val="lowerLetter"/>
      <w:lvlText w:val="%8."/>
      <w:lvlJc w:val="left"/>
      <w:pPr>
        <w:ind w:left="5684" w:hanging="360"/>
      </w:pPr>
    </w:lvl>
    <w:lvl w:ilvl="8" w:tplc="0418001B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534370D1"/>
    <w:multiLevelType w:val="hybridMultilevel"/>
    <w:tmpl w:val="2B50E76E"/>
    <w:lvl w:ilvl="0" w:tplc="EC9A98E6">
      <w:start w:val="1"/>
      <w:numFmt w:val="decimal"/>
      <w:lvlText w:val="%1)"/>
      <w:lvlJc w:val="left"/>
      <w:pPr>
        <w:ind w:left="644" w:hanging="360"/>
      </w:pPr>
      <w:rPr>
        <w:rFonts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0D0196"/>
    <w:multiLevelType w:val="hybridMultilevel"/>
    <w:tmpl w:val="FC3072A0"/>
    <w:lvl w:ilvl="0" w:tplc="401E3DFE">
      <w:start w:val="19"/>
      <w:numFmt w:val="bullet"/>
      <w:lvlText w:val="-"/>
      <w:lvlJc w:val="left"/>
      <w:pPr>
        <w:ind w:left="720" w:hanging="360"/>
      </w:pPr>
      <w:rPr>
        <w:rFonts w:ascii="Palatino Linotype" w:eastAsia="Times New Roman" w:hAnsi="Palatino Linotype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357472"/>
    <w:multiLevelType w:val="hybridMultilevel"/>
    <w:tmpl w:val="F0DCDFD2"/>
    <w:lvl w:ilvl="0" w:tplc="5890172C">
      <w:start w:val="5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7A13AB"/>
    <w:multiLevelType w:val="hybridMultilevel"/>
    <w:tmpl w:val="2345CA09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6D471ECF"/>
    <w:multiLevelType w:val="hybridMultilevel"/>
    <w:tmpl w:val="11123454"/>
    <w:lvl w:ilvl="0" w:tplc="2DE65F0C">
      <w:start w:val="1"/>
      <w:numFmt w:val="upperRoman"/>
      <w:pStyle w:val="Capitol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FD9A8CE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4C033F5"/>
    <w:multiLevelType w:val="hybridMultilevel"/>
    <w:tmpl w:val="034CBFB4"/>
    <w:lvl w:ilvl="0" w:tplc="D6DA1D1C">
      <w:start w:val="1"/>
      <w:numFmt w:val="decimal"/>
      <w:lvlText w:val="%1."/>
      <w:lvlJc w:val="left"/>
      <w:pPr>
        <w:ind w:left="1211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E844BC"/>
    <w:multiLevelType w:val="multilevel"/>
    <w:tmpl w:val="5A62F4C6"/>
    <w:styleLink w:val="CurrentList1"/>
    <w:lvl w:ilvl="0">
      <w:start w:val="1"/>
      <w:numFmt w:val="decimal"/>
      <w:pStyle w:val="Articol"/>
      <w:suff w:val="space"/>
      <w:lvlText w:val="Art. %1"/>
      <w:lvlJc w:val="left"/>
      <w:pPr>
        <w:ind w:left="0" w:firstLine="0"/>
      </w:pPr>
      <w:rPr>
        <w:rFonts w:hint="default"/>
        <w:b/>
        <w:i w:val="0"/>
      </w:rPr>
    </w:lvl>
    <w:lvl w:ilvl="1">
      <w:start w:val="1"/>
      <w:numFmt w:val="decimal"/>
      <w:pStyle w:val="TextAlineat"/>
      <w:suff w:val="space"/>
      <w:lvlText w:val="%1.%2"/>
      <w:lvlJc w:val="left"/>
      <w:pPr>
        <w:ind w:left="0" w:firstLine="0"/>
      </w:pPr>
      <w:rPr>
        <w:rFonts w:hint="default"/>
        <w:b/>
        <w:i w:val="0"/>
      </w:rPr>
    </w:lvl>
    <w:lvl w:ilvl="2">
      <w:start w:val="1"/>
      <w:numFmt w:val="lowerLetter"/>
      <w:suff w:val="space"/>
      <w:lvlText w:val="%3)"/>
      <w:lvlJc w:val="left"/>
      <w:pPr>
        <w:ind w:left="0" w:firstLine="0"/>
      </w:pPr>
      <w:rPr>
        <w:rFonts w:hint="default"/>
      </w:rPr>
    </w:lvl>
    <w:lvl w:ilvl="3">
      <w:start w:val="1"/>
      <w:numFmt w:val="lowerRoman"/>
      <w:suff w:val="space"/>
      <w:lvlText w:val="%4.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179"/>
        </w:tabs>
        <w:ind w:left="117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539"/>
        </w:tabs>
        <w:ind w:left="153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899"/>
        </w:tabs>
        <w:ind w:left="189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259"/>
        </w:tabs>
        <w:ind w:left="225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19"/>
        </w:tabs>
        <w:ind w:left="2619" w:hanging="360"/>
      </w:pPr>
      <w:rPr>
        <w:rFonts w:hint="default"/>
      </w:rPr>
    </w:lvl>
  </w:abstractNum>
  <w:num w:numId="1" w16cid:durableId="1152718279">
    <w:abstractNumId w:val="17"/>
    <w:lvlOverride w:ilvl="0">
      <w:lvl w:ilvl="0">
        <w:start w:val="1"/>
        <w:numFmt w:val="decimal"/>
        <w:pStyle w:val="Articol"/>
        <w:suff w:val="space"/>
        <w:lvlText w:val="Art. %1"/>
        <w:lvlJc w:val="left"/>
        <w:pPr>
          <w:ind w:left="0" w:firstLine="0"/>
        </w:pPr>
        <w:rPr>
          <w:rFonts w:hint="default"/>
          <w:b/>
          <w:i w:val="0"/>
        </w:rPr>
      </w:lvl>
    </w:lvlOverride>
    <w:lvlOverride w:ilvl="1">
      <w:lvl w:ilvl="1">
        <w:start w:val="1"/>
        <w:numFmt w:val="decimal"/>
        <w:pStyle w:val="TextAlineat"/>
        <w:suff w:val="space"/>
        <w:lvlText w:val="%1.%2"/>
        <w:lvlJc w:val="left"/>
        <w:pPr>
          <w:ind w:left="568" w:firstLine="0"/>
        </w:pPr>
        <w:rPr>
          <w:rFonts w:hint="default"/>
          <w:b/>
          <w:i w:val="0"/>
          <w:strike w:val="0"/>
        </w:rPr>
      </w:lvl>
    </w:lvlOverride>
    <w:lvlOverride w:ilvl="2">
      <w:lvl w:ilvl="2">
        <w:start w:val="1"/>
        <w:numFmt w:val="lowerLetter"/>
        <w:suff w:val="space"/>
        <w:lvlText w:val="%3)"/>
        <w:lvlJc w:val="left"/>
        <w:pPr>
          <w:ind w:left="567" w:firstLine="0"/>
        </w:pPr>
        <w:rPr>
          <w:rFonts w:hint="default"/>
        </w:rPr>
      </w:lvl>
    </w:lvlOverride>
    <w:lvlOverride w:ilvl="3">
      <w:lvl w:ilvl="3">
        <w:start w:val="1"/>
        <w:numFmt w:val="lowerRoman"/>
        <w:suff w:val="space"/>
        <w:lvlText w:val="%4.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179"/>
          </w:tabs>
          <w:ind w:left="1179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1539"/>
          </w:tabs>
          <w:ind w:left="1539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1899"/>
          </w:tabs>
          <w:ind w:left="1899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259"/>
          </w:tabs>
          <w:ind w:left="2259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2619"/>
          </w:tabs>
          <w:ind w:left="2619" w:hanging="360"/>
        </w:pPr>
        <w:rPr>
          <w:rFonts w:hint="default"/>
        </w:rPr>
      </w:lvl>
    </w:lvlOverride>
  </w:num>
  <w:num w:numId="2" w16cid:durableId="1145852820">
    <w:abstractNumId w:val="4"/>
  </w:num>
  <w:num w:numId="3" w16cid:durableId="233011995">
    <w:abstractNumId w:val="15"/>
  </w:num>
  <w:num w:numId="4" w16cid:durableId="388844156">
    <w:abstractNumId w:val="2"/>
  </w:num>
  <w:num w:numId="5" w16cid:durableId="2015839526">
    <w:abstractNumId w:val="6"/>
  </w:num>
  <w:num w:numId="6" w16cid:durableId="456685289">
    <w:abstractNumId w:val="5"/>
  </w:num>
  <w:num w:numId="7" w16cid:durableId="126358076">
    <w:abstractNumId w:val="13"/>
  </w:num>
  <w:num w:numId="8" w16cid:durableId="1652439256">
    <w:abstractNumId w:val="12"/>
  </w:num>
  <w:num w:numId="9" w16cid:durableId="93717441">
    <w:abstractNumId w:val="11"/>
  </w:num>
  <w:num w:numId="10" w16cid:durableId="1338313868">
    <w:abstractNumId w:val="7"/>
  </w:num>
  <w:num w:numId="11" w16cid:durableId="1632203817">
    <w:abstractNumId w:val="16"/>
  </w:num>
  <w:num w:numId="12" w16cid:durableId="2128624804">
    <w:abstractNumId w:val="17"/>
    <w:lvlOverride w:ilvl="0">
      <w:lvl w:ilvl="0">
        <w:start w:val="1"/>
        <w:numFmt w:val="decimal"/>
        <w:pStyle w:val="Articol"/>
        <w:suff w:val="space"/>
        <w:lvlText w:val="Art. %1"/>
        <w:lvlJc w:val="left"/>
        <w:pPr>
          <w:ind w:left="142" w:firstLine="0"/>
        </w:pPr>
        <w:rPr>
          <w:rFonts w:hint="default"/>
          <w:b/>
          <w:i w:val="0"/>
        </w:rPr>
      </w:lvl>
    </w:lvlOverride>
    <w:lvlOverride w:ilvl="1">
      <w:lvl w:ilvl="1">
        <w:start w:val="1"/>
        <w:numFmt w:val="decimal"/>
        <w:pStyle w:val="TextAlineat"/>
        <w:suff w:val="space"/>
        <w:lvlText w:val="%1.%2"/>
        <w:lvlJc w:val="left"/>
        <w:pPr>
          <w:ind w:left="568" w:firstLine="0"/>
        </w:pPr>
        <w:rPr>
          <w:rFonts w:hint="default"/>
          <w:b/>
          <w:i w:val="0"/>
          <w:strike w:val="0"/>
        </w:rPr>
      </w:lvl>
    </w:lvlOverride>
    <w:lvlOverride w:ilvl="2">
      <w:lvl w:ilvl="2">
        <w:start w:val="1"/>
        <w:numFmt w:val="lowerLetter"/>
        <w:suff w:val="space"/>
        <w:lvlText w:val="%3)"/>
        <w:lvlJc w:val="left"/>
        <w:pPr>
          <w:ind w:left="567" w:firstLine="0"/>
        </w:pPr>
        <w:rPr>
          <w:rFonts w:hint="default"/>
        </w:rPr>
      </w:lvl>
    </w:lvlOverride>
    <w:lvlOverride w:ilvl="3">
      <w:lvl w:ilvl="3">
        <w:start w:val="1"/>
        <w:numFmt w:val="lowerRoman"/>
        <w:suff w:val="space"/>
        <w:lvlText w:val="%4.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179"/>
          </w:tabs>
          <w:ind w:left="1179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1539"/>
          </w:tabs>
          <w:ind w:left="1539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1899"/>
          </w:tabs>
          <w:ind w:left="1899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259"/>
          </w:tabs>
          <w:ind w:left="2259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2619"/>
          </w:tabs>
          <w:ind w:left="2619" w:hanging="360"/>
        </w:pPr>
        <w:rPr>
          <w:rFonts w:hint="default"/>
        </w:rPr>
      </w:lvl>
    </w:lvlOverride>
  </w:num>
  <w:num w:numId="13" w16cid:durableId="891695478">
    <w:abstractNumId w:val="17"/>
    <w:lvlOverride w:ilvl="0">
      <w:lvl w:ilvl="0">
        <w:start w:val="1"/>
        <w:numFmt w:val="decimal"/>
        <w:pStyle w:val="Articol"/>
        <w:suff w:val="space"/>
        <w:lvlText w:val="Art. %1"/>
        <w:lvlJc w:val="left"/>
        <w:pPr>
          <w:ind w:left="142" w:firstLine="0"/>
        </w:pPr>
        <w:rPr>
          <w:rFonts w:hint="default"/>
          <w:b/>
          <w:i w:val="0"/>
        </w:rPr>
      </w:lvl>
    </w:lvlOverride>
    <w:lvlOverride w:ilvl="1">
      <w:lvl w:ilvl="1">
        <w:start w:val="1"/>
        <w:numFmt w:val="decimal"/>
        <w:pStyle w:val="TextAlineat"/>
        <w:suff w:val="space"/>
        <w:lvlText w:val="%1.%2"/>
        <w:lvlJc w:val="left"/>
        <w:pPr>
          <w:ind w:left="568" w:firstLine="0"/>
        </w:pPr>
        <w:rPr>
          <w:rFonts w:hint="default"/>
          <w:b/>
          <w:i w:val="0"/>
          <w:strike w:val="0"/>
        </w:rPr>
      </w:lvl>
    </w:lvlOverride>
    <w:lvlOverride w:ilvl="2">
      <w:lvl w:ilvl="2">
        <w:start w:val="1"/>
        <w:numFmt w:val="lowerLetter"/>
        <w:suff w:val="space"/>
        <w:lvlText w:val="%3)"/>
        <w:lvlJc w:val="left"/>
        <w:pPr>
          <w:ind w:left="567" w:firstLine="0"/>
        </w:pPr>
        <w:rPr>
          <w:rFonts w:hint="default"/>
        </w:rPr>
      </w:lvl>
    </w:lvlOverride>
    <w:lvlOverride w:ilvl="3">
      <w:lvl w:ilvl="3">
        <w:start w:val="1"/>
        <w:numFmt w:val="lowerRoman"/>
        <w:suff w:val="space"/>
        <w:lvlText w:val="%4.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179"/>
          </w:tabs>
          <w:ind w:left="1179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1539"/>
          </w:tabs>
          <w:ind w:left="1539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1899"/>
          </w:tabs>
          <w:ind w:left="1899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259"/>
          </w:tabs>
          <w:ind w:left="2259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2619"/>
          </w:tabs>
          <w:ind w:left="2619" w:hanging="360"/>
        </w:pPr>
        <w:rPr>
          <w:rFonts w:hint="default"/>
        </w:rPr>
      </w:lvl>
    </w:lvlOverride>
  </w:num>
  <w:num w:numId="14" w16cid:durableId="396897837">
    <w:abstractNumId w:val="17"/>
    <w:lvlOverride w:ilvl="0">
      <w:lvl w:ilvl="0">
        <w:start w:val="1"/>
        <w:numFmt w:val="decimal"/>
        <w:pStyle w:val="Articol"/>
        <w:suff w:val="space"/>
        <w:lvlText w:val="Art. %1"/>
        <w:lvlJc w:val="left"/>
        <w:pPr>
          <w:ind w:left="142" w:firstLine="0"/>
        </w:pPr>
        <w:rPr>
          <w:rFonts w:hint="default"/>
          <w:b/>
          <w:i w:val="0"/>
        </w:rPr>
      </w:lvl>
    </w:lvlOverride>
    <w:lvlOverride w:ilvl="1">
      <w:lvl w:ilvl="1">
        <w:start w:val="1"/>
        <w:numFmt w:val="decimal"/>
        <w:pStyle w:val="TextAlineat"/>
        <w:suff w:val="space"/>
        <w:lvlText w:val="%1.%2"/>
        <w:lvlJc w:val="left"/>
        <w:pPr>
          <w:ind w:left="568" w:firstLine="0"/>
        </w:pPr>
        <w:rPr>
          <w:rFonts w:hint="default"/>
          <w:b/>
          <w:i w:val="0"/>
          <w:strike w:val="0"/>
        </w:rPr>
      </w:lvl>
    </w:lvlOverride>
    <w:lvlOverride w:ilvl="2">
      <w:lvl w:ilvl="2">
        <w:start w:val="1"/>
        <w:numFmt w:val="lowerLetter"/>
        <w:suff w:val="space"/>
        <w:lvlText w:val="%3)"/>
        <w:lvlJc w:val="left"/>
        <w:pPr>
          <w:ind w:left="567" w:firstLine="0"/>
        </w:pPr>
        <w:rPr>
          <w:rFonts w:hint="default"/>
        </w:rPr>
      </w:lvl>
    </w:lvlOverride>
    <w:lvlOverride w:ilvl="3">
      <w:lvl w:ilvl="3">
        <w:start w:val="1"/>
        <w:numFmt w:val="lowerRoman"/>
        <w:suff w:val="space"/>
        <w:lvlText w:val="%4.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179"/>
          </w:tabs>
          <w:ind w:left="1179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1539"/>
          </w:tabs>
          <w:ind w:left="1539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1899"/>
          </w:tabs>
          <w:ind w:left="1899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259"/>
          </w:tabs>
          <w:ind w:left="2259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2619"/>
          </w:tabs>
          <w:ind w:left="2619" w:hanging="360"/>
        </w:pPr>
        <w:rPr>
          <w:rFonts w:hint="default"/>
        </w:rPr>
      </w:lvl>
    </w:lvlOverride>
  </w:num>
  <w:num w:numId="15" w16cid:durableId="1660381800">
    <w:abstractNumId w:val="14"/>
  </w:num>
  <w:num w:numId="16" w16cid:durableId="295453814">
    <w:abstractNumId w:val="0"/>
  </w:num>
  <w:num w:numId="17" w16cid:durableId="1594850548">
    <w:abstractNumId w:val="1"/>
  </w:num>
  <w:num w:numId="18" w16cid:durableId="1962298425">
    <w:abstractNumId w:val="17"/>
  </w:num>
  <w:num w:numId="19" w16cid:durableId="76238188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998923684">
    <w:abstractNumId w:val="17"/>
    <w:lvlOverride w:ilvl="0">
      <w:lvl w:ilvl="0">
        <w:start w:val="1"/>
        <w:numFmt w:val="decimal"/>
        <w:pStyle w:val="Articol"/>
        <w:suff w:val="space"/>
        <w:lvlText w:val="Art. %1"/>
        <w:lvlJc w:val="left"/>
        <w:pPr>
          <w:ind w:left="567" w:firstLine="0"/>
        </w:pPr>
        <w:rPr>
          <w:rFonts w:hint="default"/>
          <w:b/>
          <w:i w:val="0"/>
        </w:rPr>
      </w:lvl>
    </w:lvlOverride>
    <w:lvlOverride w:ilvl="1">
      <w:lvl w:ilvl="1">
        <w:start w:val="1"/>
        <w:numFmt w:val="decimal"/>
        <w:pStyle w:val="TextAlineat"/>
        <w:suff w:val="space"/>
        <w:lvlText w:val="%1.%2"/>
        <w:lvlJc w:val="left"/>
        <w:pPr>
          <w:ind w:left="568" w:firstLine="0"/>
        </w:pPr>
        <w:rPr>
          <w:rFonts w:hint="default"/>
          <w:b/>
          <w:i w:val="0"/>
          <w:strike w:val="0"/>
        </w:rPr>
      </w:lvl>
    </w:lvlOverride>
    <w:lvlOverride w:ilvl="2">
      <w:lvl w:ilvl="2">
        <w:start w:val="1"/>
        <w:numFmt w:val="lowerLetter"/>
        <w:suff w:val="space"/>
        <w:lvlText w:val="%3)"/>
        <w:lvlJc w:val="left"/>
        <w:pPr>
          <w:ind w:left="567" w:firstLine="0"/>
        </w:pPr>
        <w:rPr>
          <w:rFonts w:hint="default"/>
        </w:rPr>
      </w:lvl>
    </w:lvlOverride>
    <w:lvlOverride w:ilvl="3">
      <w:lvl w:ilvl="3">
        <w:start w:val="1"/>
        <w:numFmt w:val="lowerRoman"/>
        <w:suff w:val="space"/>
        <w:lvlText w:val="%4.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179"/>
          </w:tabs>
          <w:ind w:left="1179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1539"/>
          </w:tabs>
          <w:ind w:left="1539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1899"/>
          </w:tabs>
          <w:ind w:left="1899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259"/>
          </w:tabs>
          <w:ind w:left="2259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2619"/>
          </w:tabs>
          <w:ind w:left="2619" w:hanging="360"/>
        </w:pPr>
        <w:rPr>
          <w:rFonts w:hint="default"/>
        </w:rPr>
      </w:lvl>
    </w:lvlOverride>
  </w:num>
  <w:num w:numId="21" w16cid:durableId="2092239475">
    <w:abstractNumId w:val="8"/>
  </w:num>
  <w:num w:numId="22" w16cid:durableId="517545211">
    <w:abstractNumId w:val="9"/>
  </w:num>
  <w:num w:numId="23" w16cid:durableId="689794004">
    <w:abstractNumId w:val="15"/>
  </w:num>
  <w:num w:numId="24" w16cid:durableId="1982493667">
    <w:abstractNumId w:val="10"/>
  </w:num>
  <w:num w:numId="25" w16cid:durableId="1739134406">
    <w:abstractNumId w:val="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NTKwtDAzNTY1NTZW0lEKTi0uzszPAykwqQUAv4sg5CwAAAA="/>
  </w:docVars>
  <w:rsids>
    <w:rsidRoot w:val="001F40EE"/>
    <w:rsid w:val="00000AE5"/>
    <w:rsid w:val="00012529"/>
    <w:rsid w:val="000130F9"/>
    <w:rsid w:val="00022001"/>
    <w:rsid w:val="0002240E"/>
    <w:rsid w:val="00026B1D"/>
    <w:rsid w:val="00031F66"/>
    <w:rsid w:val="00033071"/>
    <w:rsid w:val="00034BE8"/>
    <w:rsid w:val="00035C78"/>
    <w:rsid w:val="00037687"/>
    <w:rsid w:val="00043966"/>
    <w:rsid w:val="00044F48"/>
    <w:rsid w:val="0004556C"/>
    <w:rsid w:val="000475B3"/>
    <w:rsid w:val="00047DE6"/>
    <w:rsid w:val="00051263"/>
    <w:rsid w:val="000521F5"/>
    <w:rsid w:val="00053AD6"/>
    <w:rsid w:val="00053F13"/>
    <w:rsid w:val="00054660"/>
    <w:rsid w:val="000574C6"/>
    <w:rsid w:val="00062ABD"/>
    <w:rsid w:val="0006487E"/>
    <w:rsid w:val="0006593D"/>
    <w:rsid w:val="0006660C"/>
    <w:rsid w:val="000671E6"/>
    <w:rsid w:val="000723D1"/>
    <w:rsid w:val="00073669"/>
    <w:rsid w:val="00081A96"/>
    <w:rsid w:val="000856B3"/>
    <w:rsid w:val="000874EF"/>
    <w:rsid w:val="00092247"/>
    <w:rsid w:val="000A6360"/>
    <w:rsid w:val="000B0253"/>
    <w:rsid w:val="000B0383"/>
    <w:rsid w:val="000B1EC5"/>
    <w:rsid w:val="000C0FD8"/>
    <w:rsid w:val="000C639B"/>
    <w:rsid w:val="000C7C95"/>
    <w:rsid w:val="000D3677"/>
    <w:rsid w:val="000D3A17"/>
    <w:rsid w:val="000D3E7A"/>
    <w:rsid w:val="000D562B"/>
    <w:rsid w:val="000D78BB"/>
    <w:rsid w:val="000E15F8"/>
    <w:rsid w:val="000F22D9"/>
    <w:rsid w:val="000F2464"/>
    <w:rsid w:val="000F29DD"/>
    <w:rsid w:val="000F2F69"/>
    <w:rsid w:val="000F4550"/>
    <w:rsid w:val="000F5F1D"/>
    <w:rsid w:val="000F6147"/>
    <w:rsid w:val="001001B0"/>
    <w:rsid w:val="001002C5"/>
    <w:rsid w:val="0010334F"/>
    <w:rsid w:val="00105395"/>
    <w:rsid w:val="00116409"/>
    <w:rsid w:val="0011651D"/>
    <w:rsid w:val="001205FE"/>
    <w:rsid w:val="00122C8B"/>
    <w:rsid w:val="00123378"/>
    <w:rsid w:val="001250F2"/>
    <w:rsid w:val="00130325"/>
    <w:rsid w:val="001303CA"/>
    <w:rsid w:val="00135A70"/>
    <w:rsid w:val="001373BE"/>
    <w:rsid w:val="00137491"/>
    <w:rsid w:val="001410A6"/>
    <w:rsid w:val="001424F1"/>
    <w:rsid w:val="001466F5"/>
    <w:rsid w:val="001474DC"/>
    <w:rsid w:val="00152D6F"/>
    <w:rsid w:val="00154852"/>
    <w:rsid w:val="00155EFA"/>
    <w:rsid w:val="00166481"/>
    <w:rsid w:val="00166BB6"/>
    <w:rsid w:val="00173660"/>
    <w:rsid w:val="00174362"/>
    <w:rsid w:val="001758FA"/>
    <w:rsid w:val="001805C4"/>
    <w:rsid w:val="001858F0"/>
    <w:rsid w:val="00186079"/>
    <w:rsid w:val="00190660"/>
    <w:rsid w:val="001925BE"/>
    <w:rsid w:val="00196157"/>
    <w:rsid w:val="001A0F32"/>
    <w:rsid w:val="001A18D2"/>
    <w:rsid w:val="001A23B5"/>
    <w:rsid w:val="001A263F"/>
    <w:rsid w:val="001A4FBF"/>
    <w:rsid w:val="001A7114"/>
    <w:rsid w:val="001B4AA1"/>
    <w:rsid w:val="001B4D43"/>
    <w:rsid w:val="001B69A9"/>
    <w:rsid w:val="001B7C8C"/>
    <w:rsid w:val="001C1221"/>
    <w:rsid w:val="001C2427"/>
    <w:rsid w:val="001D33F7"/>
    <w:rsid w:val="001D38C5"/>
    <w:rsid w:val="001D530F"/>
    <w:rsid w:val="001E0B33"/>
    <w:rsid w:val="001E1983"/>
    <w:rsid w:val="001E2430"/>
    <w:rsid w:val="001E2B6A"/>
    <w:rsid w:val="001F12F3"/>
    <w:rsid w:val="001F40EE"/>
    <w:rsid w:val="001F4E22"/>
    <w:rsid w:val="001F7EC1"/>
    <w:rsid w:val="0020030C"/>
    <w:rsid w:val="00200B71"/>
    <w:rsid w:val="00203084"/>
    <w:rsid w:val="002122DB"/>
    <w:rsid w:val="00212545"/>
    <w:rsid w:val="002130EA"/>
    <w:rsid w:val="00214033"/>
    <w:rsid w:val="002144D6"/>
    <w:rsid w:val="00214AB7"/>
    <w:rsid w:val="00217720"/>
    <w:rsid w:val="00225F2C"/>
    <w:rsid w:val="002273EA"/>
    <w:rsid w:val="002317EE"/>
    <w:rsid w:val="00235CAA"/>
    <w:rsid w:val="00237AFA"/>
    <w:rsid w:val="00237E94"/>
    <w:rsid w:val="00241AA5"/>
    <w:rsid w:val="00242080"/>
    <w:rsid w:val="00245037"/>
    <w:rsid w:val="00251D2B"/>
    <w:rsid w:val="00260FB2"/>
    <w:rsid w:val="00261E19"/>
    <w:rsid w:val="00263744"/>
    <w:rsid w:val="0026453C"/>
    <w:rsid w:val="00266093"/>
    <w:rsid w:val="002800C0"/>
    <w:rsid w:val="0028076F"/>
    <w:rsid w:val="002832D9"/>
    <w:rsid w:val="0028342E"/>
    <w:rsid w:val="00285AC1"/>
    <w:rsid w:val="00286F2E"/>
    <w:rsid w:val="002956AD"/>
    <w:rsid w:val="00297127"/>
    <w:rsid w:val="002A2926"/>
    <w:rsid w:val="002A4034"/>
    <w:rsid w:val="002A57E0"/>
    <w:rsid w:val="002A7AD4"/>
    <w:rsid w:val="002A7B24"/>
    <w:rsid w:val="002B29ED"/>
    <w:rsid w:val="002B2C00"/>
    <w:rsid w:val="002B5ECA"/>
    <w:rsid w:val="002B7F85"/>
    <w:rsid w:val="002C1B79"/>
    <w:rsid w:val="002C4493"/>
    <w:rsid w:val="002C614C"/>
    <w:rsid w:val="002C66B7"/>
    <w:rsid w:val="002D0B61"/>
    <w:rsid w:val="002D2E0E"/>
    <w:rsid w:val="002D309E"/>
    <w:rsid w:val="002D3454"/>
    <w:rsid w:val="002D4F64"/>
    <w:rsid w:val="002D4FEC"/>
    <w:rsid w:val="002D7C64"/>
    <w:rsid w:val="002E594F"/>
    <w:rsid w:val="002E5CDE"/>
    <w:rsid w:val="002E770F"/>
    <w:rsid w:val="002E7DEB"/>
    <w:rsid w:val="002F0162"/>
    <w:rsid w:val="002F1B02"/>
    <w:rsid w:val="002F28DA"/>
    <w:rsid w:val="002F29E8"/>
    <w:rsid w:val="002F508A"/>
    <w:rsid w:val="003002A1"/>
    <w:rsid w:val="0030135A"/>
    <w:rsid w:val="003069CB"/>
    <w:rsid w:val="003129E4"/>
    <w:rsid w:val="0031349C"/>
    <w:rsid w:val="00316CB5"/>
    <w:rsid w:val="0032114E"/>
    <w:rsid w:val="0032198D"/>
    <w:rsid w:val="00321EF8"/>
    <w:rsid w:val="003239A9"/>
    <w:rsid w:val="003309C5"/>
    <w:rsid w:val="00330AF2"/>
    <w:rsid w:val="00331E63"/>
    <w:rsid w:val="00333F6C"/>
    <w:rsid w:val="00335933"/>
    <w:rsid w:val="00335A32"/>
    <w:rsid w:val="00340221"/>
    <w:rsid w:val="0034024B"/>
    <w:rsid w:val="00347369"/>
    <w:rsid w:val="0035016A"/>
    <w:rsid w:val="00350D81"/>
    <w:rsid w:val="00357C9E"/>
    <w:rsid w:val="003611DF"/>
    <w:rsid w:val="003619A8"/>
    <w:rsid w:val="00361E42"/>
    <w:rsid w:val="0036340F"/>
    <w:rsid w:val="003650A7"/>
    <w:rsid w:val="00370FAB"/>
    <w:rsid w:val="00377C59"/>
    <w:rsid w:val="00381904"/>
    <w:rsid w:val="00384924"/>
    <w:rsid w:val="003859F0"/>
    <w:rsid w:val="00386F99"/>
    <w:rsid w:val="003941EC"/>
    <w:rsid w:val="00394E0D"/>
    <w:rsid w:val="0039696F"/>
    <w:rsid w:val="003A0CE1"/>
    <w:rsid w:val="003A1807"/>
    <w:rsid w:val="003A2658"/>
    <w:rsid w:val="003A41C0"/>
    <w:rsid w:val="003A5A89"/>
    <w:rsid w:val="003A6B86"/>
    <w:rsid w:val="003B499A"/>
    <w:rsid w:val="003B528B"/>
    <w:rsid w:val="003B74B3"/>
    <w:rsid w:val="003C2C1F"/>
    <w:rsid w:val="003C5654"/>
    <w:rsid w:val="003D5327"/>
    <w:rsid w:val="003E0913"/>
    <w:rsid w:val="003E1222"/>
    <w:rsid w:val="003E1C04"/>
    <w:rsid w:val="003E4750"/>
    <w:rsid w:val="003E533B"/>
    <w:rsid w:val="003F32FA"/>
    <w:rsid w:val="003F46EF"/>
    <w:rsid w:val="003F534D"/>
    <w:rsid w:val="003F59CD"/>
    <w:rsid w:val="003F5CC9"/>
    <w:rsid w:val="003F6DD4"/>
    <w:rsid w:val="00400892"/>
    <w:rsid w:val="00405D84"/>
    <w:rsid w:val="00406347"/>
    <w:rsid w:val="00406EE9"/>
    <w:rsid w:val="00407959"/>
    <w:rsid w:val="004111F6"/>
    <w:rsid w:val="00411CEB"/>
    <w:rsid w:val="004124D1"/>
    <w:rsid w:val="00413C0B"/>
    <w:rsid w:val="00414A1F"/>
    <w:rsid w:val="00417389"/>
    <w:rsid w:val="004206FD"/>
    <w:rsid w:val="00424D6E"/>
    <w:rsid w:val="0042501A"/>
    <w:rsid w:val="004313C8"/>
    <w:rsid w:val="00431527"/>
    <w:rsid w:val="00434594"/>
    <w:rsid w:val="00435838"/>
    <w:rsid w:val="00436104"/>
    <w:rsid w:val="00436FE3"/>
    <w:rsid w:val="00444121"/>
    <w:rsid w:val="00444C05"/>
    <w:rsid w:val="00444D1D"/>
    <w:rsid w:val="0044508E"/>
    <w:rsid w:val="00450A21"/>
    <w:rsid w:val="004530FE"/>
    <w:rsid w:val="004553B7"/>
    <w:rsid w:val="004603FE"/>
    <w:rsid w:val="0046292E"/>
    <w:rsid w:val="00463E89"/>
    <w:rsid w:val="00464121"/>
    <w:rsid w:val="00467ACF"/>
    <w:rsid w:val="00470597"/>
    <w:rsid w:val="00470E0B"/>
    <w:rsid w:val="00470FFA"/>
    <w:rsid w:val="00471DC5"/>
    <w:rsid w:val="004720E6"/>
    <w:rsid w:val="00472967"/>
    <w:rsid w:val="004730A2"/>
    <w:rsid w:val="00475BED"/>
    <w:rsid w:val="004805F6"/>
    <w:rsid w:val="00481816"/>
    <w:rsid w:val="00481969"/>
    <w:rsid w:val="00481CEB"/>
    <w:rsid w:val="004833D4"/>
    <w:rsid w:val="004838A8"/>
    <w:rsid w:val="004851EE"/>
    <w:rsid w:val="004874BE"/>
    <w:rsid w:val="004905AF"/>
    <w:rsid w:val="00496A63"/>
    <w:rsid w:val="004A028E"/>
    <w:rsid w:val="004A35FD"/>
    <w:rsid w:val="004A5548"/>
    <w:rsid w:val="004A5F1C"/>
    <w:rsid w:val="004A6AA5"/>
    <w:rsid w:val="004A6E91"/>
    <w:rsid w:val="004B079B"/>
    <w:rsid w:val="004B29AD"/>
    <w:rsid w:val="004B4EEC"/>
    <w:rsid w:val="004B5C6C"/>
    <w:rsid w:val="004C170C"/>
    <w:rsid w:val="004C180B"/>
    <w:rsid w:val="004C29BC"/>
    <w:rsid w:val="004C4DE7"/>
    <w:rsid w:val="004C4FA0"/>
    <w:rsid w:val="004D0556"/>
    <w:rsid w:val="004D0AB6"/>
    <w:rsid w:val="004D1011"/>
    <w:rsid w:val="004D29B6"/>
    <w:rsid w:val="004D6EB8"/>
    <w:rsid w:val="004E02C9"/>
    <w:rsid w:val="004E0A24"/>
    <w:rsid w:val="004E25FA"/>
    <w:rsid w:val="004E40BF"/>
    <w:rsid w:val="004E435C"/>
    <w:rsid w:val="004E44B1"/>
    <w:rsid w:val="004E5C90"/>
    <w:rsid w:val="004F08E9"/>
    <w:rsid w:val="004F11B3"/>
    <w:rsid w:val="004F1C8A"/>
    <w:rsid w:val="004F4BC6"/>
    <w:rsid w:val="004F4F35"/>
    <w:rsid w:val="005065F5"/>
    <w:rsid w:val="00510BA1"/>
    <w:rsid w:val="0051202C"/>
    <w:rsid w:val="0051509F"/>
    <w:rsid w:val="005172BB"/>
    <w:rsid w:val="00522E16"/>
    <w:rsid w:val="00523107"/>
    <w:rsid w:val="005247FA"/>
    <w:rsid w:val="00526259"/>
    <w:rsid w:val="005300AA"/>
    <w:rsid w:val="00531058"/>
    <w:rsid w:val="00533AD1"/>
    <w:rsid w:val="005355E7"/>
    <w:rsid w:val="00535FA3"/>
    <w:rsid w:val="0054051E"/>
    <w:rsid w:val="005431D4"/>
    <w:rsid w:val="00544542"/>
    <w:rsid w:val="005507D5"/>
    <w:rsid w:val="00551808"/>
    <w:rsid w:val="00551CD0"/>
    <w:rsid w:val="00552BFC"/>
    <w:rsid w:val="00557217"/>
    <w:rsid w:val="0056068C"/>
    <w:rsid w:val="00560810"/>
    <w:rsid w:val="00560AF6"/>
    <w:rsid w:val="00561CED"/>
    <w:rsid w:val="0056256C"/>
    <w:rsid w:val="00562C0F"/>
    <w:rsid w:val="00566204"/>
    <w:rsid w:val="00566712"/>
    <w:rsid w:val="00571514"/>
    <w:rsid w:val="005722B5"/>
    <w:rsid w:val="0057492B"/>
    <w:rsid w:val="00575107"/>
    <w:rsid w:val="00586DA4"/>
    <w:rsid w:val="00586FDA"/>
    <w:rsid w:val="0058783B"/>
    <w:rsid w:val="00587D5E"/>
    <w:rsid w:val="00592F8F"/>
    <w:rsid w:val="00593DF4"/>
    <w:rsid w:val="0059453F"/>
    <w:rsid w:val="005962AC"/>
    <w:rsid w:val="005A09E1"/>
    <w:rsid w:val="005A744A"/>
    <w:rsid w:val="005B022A"/>
    <w:rsid w:val="005B182A"/>
    <w:rsid w:val="005B6A11"/>
    <w:rsid w:val="005C3190"/>
    <w:rsid w:val="005C3DA6"/>
    <w:rsid w:val="005C4C8A"/>
    <w:rsid w:val="005D10EE"/>
    <w:rsid w:val="005D4826"/>
    <w:rsid w:val="005D7D82"/>
    <w:rsid w:val="005E0894"/>
    <w:rsid w:val="005E0B00"/>
    <w:rsid w:val="005E0E08"/>
    <w:rsid w:val="005E41FF"/>
    <w:rsid w:val="005E47DB"/>
    <w:rsid w:val="005E5BFF"/>
    <w:rsid w:val="005F1317"/>
    <w:rsid w:val="005F266D"/>
    <w:rsid w:val="005F3793"/>
    <w:rsid w:val="00604751"/>
    <w:rsid w:val="00606498"/>
    <w:rsid w:val="00610779"/>
    <w:rsid w:val="00611607"/>
    <w:rsid w:val="00614669"/>
    <w:rsid w:val="00617B1E"/>
    <w:rsid w:val="0062215A"/>
    <w:rsid w:val="00623D29"/>
    <w:rsid w:val="006278F9"/>
    <w:rsid w:val="00627EC8"/>
    <w:rsid w:val="00634405"/>
    <w:rsid w:val="00640CC2"/>
    <w:rsid w:val="00644CF2"/>
    <w:rsid w:val="006457CB"/>
    <w:rsid w:val="00650726"/>
    <w:rsid w:val="00652976"/>
    <w:rsid w:val="00653BEA"/>
    <w:rsid w:val="00654749"/>
    <w:rsid w:val="0065579F"/>
    <w:rsid w:val="00655A73"/>
    <w:rsid w:val="00655D5A"/>
    <w:rsid w:val="00656776"/>
    <w:rsid w:val="00663DE7"/>
    <w:rsid w:val="00665D31"/>
    <w:rsid w:val="0066639F"/>
    <w:rsid w:val="00667269"/>
    <w:rsid w:val="006772DC"/>
    <w:rsid w:val="00680351"/>
    <w:rsid w:val="00680AB8"/>
    <w:rsid w:val="0068265F"/>
    <w:rsid w:val="0068277E"/>
    <w:rsid w:val="006855BB"/>
    <w:rsid w:val="00686DE0"/>
    <w:rsid w:val="006879E4"/>
    <w:rsid w:val="006930E2"/>
    <w:rsid w:val="006A1364"/>
    <w:rsid w:val="006A2074"/>
    <w:rsid w:val="006A2F4C"/>
    <w:rsid w:val="006A4166"/>
    <w:rsid w:val="006A494E"/>
    <w:rsid w:val="006A5EC7"/>
    <w:rsid w:val="006B1DC1"/>
    <w:rsid w:val="006B2A8D"/>
    <w:rsid w:val="006B610F"/>
    <w:rsid w:val="006B66DE"/>
    <w:rsid w:val="006D368C"/>
    <w:rsid w:val="006E03E1"/>
    <w:rsid w:val="006E1252"/>
    <w:rsid w:val="006F00EF"/>
    <w:rsid w:val="006F14FC"/>
    <w:rsid w:val="006F3BD8"/>
    <w:rsid w:val="006F5E02"/>
    <w:rsid w:val="00701DE4"/>
    <w:rsid w:val="00705956"/>
    <w:rsid w:val="00705AF3"/>
    <w:rsid w:val="00706DF2"/>
    <w:rsid w:val="00710262"/>
    <w:rsid w:val="007106B3"/>
    <w:rsid w:val="00710DF3"/>
    <w:rsid w:val="007134C5"/>
    <w:rsid w:val="00716C8F"/>
    <w:rsid w:val="00721326"/>
    <w:rsid w:val="00722B03"/>
    <w:rsid w:val="00723083"/>
    <w:rsid w:val="00730C95"/>
    <w:rsid w:val="007348E8"/>
    <w:rsid w:val="0073615C"/>
    <w:rsid w:val="00743F3C"/>
    <w:rsid w:val="00747299"/>
    <w:rsid w:val="00747A31"/>
    <w:rsid w:val="00755727"/>
    <w:rsid w:val="00755817"/>
    <w:rsid w:val="007561DD"/>
    <w:rsid w:val="0075679C"/>
    <w:rsid w:val="007603FF"/>
    <w:rsid w:val="00762C34"/>
    <w:rsid w:val="007643C5"/>
    <w:rsid w:val="00764479"/>
    <w:rsid w:val="00770743"/>
    <w:rsid w:val="00775362"/>
    <w:rsid w:val="007817A0"/>
    <w:rsid w:val="00781B0C"/>
    <w:rsid w:val="007828FF"/>
    <w:rsid w:val="00783E25"/>
    <w:rsid w:val="00785E34"/>
    <w:rsid w:val="0078780A"/>
    <w:rsid w:val="00791D65"/>
    <w:rsid w:val="007A013D"/>
    <w:rsid w:val="007A03B9"/>
    <w:rsid w:val="007A3671"/>
    <w:rsid w:val="007A6EBA"/>
    <w:rsid w:val="007A708F"/>
    <w:rsid w:val="007A75E3"/>
    <w:rsid w:val="007A7CEB"/>
    <w:rsid w:val="007B18C6"/>
    <w:rsid w:val="007B5D8B"/>
    <w:rsid w:val="007B78B7"/>
    <w:rsid w:val="007C3779"/>
    <w:rsid w:val="007C604D"/>
    <w:rsid w:val="007C62EC"/>
    <w:rsid w:val="007D130D"/>
    <w:rsid w:val="007D47CA"/>
    <w:rsid w:val="007D5A34"/>
    <w:rsid w:val="007D6DB3"/>
    <w:rsid w:val="007D7631"/>
    <w:rsid w:val="007E1DDF"/>
    <w:rsid w:val="007F107B"/>
    <w:rsid w:val="007F3D8E"/>
    <w:rsid w:val="007F518D"/>
    <w:rsid w:val="007F51A9"/>
    <w:rsid w:val="008008B2"/>
    <w:rsid w:val="00806715"/>
    <w:rsid w:val="00807538"/>
    <w:rsid w:val="0080796B"/>
    <w:rsid w:val="008143E9"/>
    <w:rsid w:val="00815E39"/>
    <w:rsid w:val="00815F2B"/>
    <w:rsid w:val="008205FD"/>
    <w:rsid w:val="00820C15"/>
    <w:rsid w:val="00822247"/>
    <w:rsid w:val="0082561A"/>
    <w:rsid w:val="00825EA7"/>
    <w:rsid w:val="00830187"/>
    <w:rsid w:val="00837442"/>
    <w:rsid w:val="00842AE9"/>
    <w:rsid w:val="008460B0"/>
    <w:rsid w:val="008512E3"/>
    <w:rsid w:val="008571AC"/>
    <w:rsid w:val="00857641"/>
    <w:rsid w:val="00862A0C"/>
    <w:rsid w:val="00862C60"/>
    <w:rsid w:val="00863D98"/>
    <w:rsid w:val="00864443"/>
    <w:rsid w:val="00864D4C"/>
    <w:rsid w:val="00864DD5"/>
    <w:rsid w:val="00866F11"/>
    <w:rsid w:val="00867EF7"/>
    <w:rsid w:val="00870973"/>
    <w:rsid w:val="00872526"/>
    <w:rsid w:val="00875750"/>
    <w:rsid w:val="00875787"/>
    <w:rsid w:val="00875AEE"/>
    <w:rsid w:val="00877941"/>
    <w:rsid w:val="00880616"/>
    <w:rsid w:val="00882741"/>
    <w:rsid w:val="00884880"/>
    <w:rsid w:val="00885292"/>
    <w:rsid w:val="008909D0"/>
    <w:rsid w:val="00890D95"/>
    <w:rsid w:val="00892F27"/>
    <w:rsid w:val="00892FC7"/>
    <w:rsid w:val="00894433"/>
    <w:rsid w:val="00895DEA"/>
    <w:rsid w:val="008A0A50"/>
    <w:rsid w:val="008A1FBA"/>
    <w:rsid w:val="008A263D"/>
    <w:rsid w:val="008A387E"/>
    <w:rsid w:val="008A4A7A"/>
    <w:rsid w:val="008B0254"/>
    <w:rsid w:val="008B1753"/>
    <w:rsid w:val="008B24DB"/>
    <w:rsid w:val="008B55F4"/>
    <w:rsid w:val="008B73B1"/>
    <w:rsid w:val="008B7E8C"/>
    <w:rsid w:val="008C23F3"/>
    <w:rsid w:val="008C688A"/>
    <w:rsid w:val="008C6BC2"/>
    <w:rsid w:val="008D1835"/>
    <w:rsid w:val="008D2949"/>
    <w:rsid w:val="008D4596"/>
    <w:rsid w:val="008E0314"/>
    <w:rsid w:val="008E27BC"/>
    <w:rsid w:val="008E394E"/>
    <w:rsid w:val="008E4570"/>
    <w:rsid w:val="008F02A7"/>
    <w:rsid w:val="00906CA4"/>
    <w:rsid w:val="00907268"/>
    <w:rsid w:val="009072A4"/>
    <w:rsid w:val="0090777B"/>
    <w:rsid w:val="00912740"/>
    <w:rsid w:val="009145C7"/>
    <w:rsid w:val="00915B73"/>
    <w:rsid w:val="009311E7"/>
    <w:rsid w:val="00932335"/>
    <w:rsid w:val="009340E0"/>
    <w:rsid w:val="00935427"/>
    <w:rsid w:val="00936399"/>
    <w:rsid w:val="00937CC4"/>
    <w:rsid w:val="00941523"/>
    <w:rsid w:val="00942EBE"/>
    <w:rsid w:val="009454EE"/>
    <w:rsid w:val="00950574"/>
    <w:rsid w:val="00952894"/>
    <w:rsid w:val="00955348"/>
    <w:rsid w:val="00963038"/>
    <w:rsid w:val="00963719"/>
    <w:rsid w:val="00965258"/>
    <w:rsid w:val="00965D2A"/>
    <w:rsid w:val="0097556E"/>
    <w:rsid w:val="0098558E"/>
    <w:rsid w:val="0099007C"/>
    <w:rsid w:val="00994073"/>
    <w:rsid w:val="0099599B"/>
    <w:rsid w:val="009A1E3F"/>
    <w:rsid w:val="009A3249"/>
    <w:rsid w:val="009A354E"/>
    <w:rsid w:val="009A4E18"/>
    <w:rsid w:val="009A5F10"/>
    <w:rsid w:val="009A6B81"/>
    <w:rsid w:val="009B1309"/>
    <w:rsid w:val="009B1582"/>
    <w:rsid w:val="009B26D1"/>
    <w:rsid w:val="009C50A8"/>
    <w:rsid w:val="009C7FD6"/>
    <w:rsid w:val="009D722E"/>
    <w:rsid w:val="009E7907"/>
    <w:rsid w:val="009F26C3"/>
    <w:rsid w:val="009F4624"/>
    <w:rsid w:val="00A01DD4"/>
    <w:rsid w:val="00A03FE1"/>
    <w:rsid w:val="00A07D9B"/>
    <w:rsid w:val="00A12029"/>
    <w:rsid w:val="00A12BA2"/>
    <w:rsid w:val="00A14401"/>
    <w:rsid w:val="00A15132"/>
    <w:rsid w:val="00A2091C"/>
    <w:rsid w:val="00A21F4B"/>
    <w:rsid w:val="00A2638A"/>
    <w:rsid w:val="00A27BAE"/>
    <w:rsid w:val="00A3495B"/>
    <w:rsid w:val="00A35A0C"/>
    <w:rsid w:val="00A36359"/>
    <w:rsid w:val="00A369F9"/>
    <w:rsid w:val="00A41E70"/>
    <w:rsid w:val="00A43317"/>
    <w:rsid w:val="00A4434C"/>
    <w:rsid w:val="00A4473A"/>
    <w:rsid w:val="00A46FD7"/>
    <w:rsid w:val="00A51725"/>
    <w:rsid w:val="00A51A8B"/>
    <w:rsid w:val="00A537B7"/>
    <w:rsid w:val="00A5384B"/>
    <w:rsid w:val="00A601E8"/>
    <w:rsid w:val="00A70032"/>
    <w:rsid w:val="00A70F14"/>
    <w:rsid w:val="00A72655"/>
    <w:rsid w:val="00A72E4B"/>
    <w:rsid w:val="00A73F53"/>
    <w:rsid w:val="00A74E69"/>
    <w:rsid w:val="00A75719"/>
    <w:rsid w:val="00A775B2"/>
    <w:rsid w:val="00A815BC"/>
    <w:rsid w:val="00A81793"/>
    <w:rsid w:val="00A82FC6"/>
    <w:rsid w:val="00A8533F"/>
    <w:rsid w:val="00A85A8D"/>
    <w:rsid w:val="00A90D0F"/>
    <w:rsid w:val="00A911E8"/>
    <w:rsid w:val="00A9443A"/>
    <w:rsid w:val="00A9685B"/>
    <w:rsid w:val="00AA011A"/>
    <w:rsid w:val="00AA2420"/>
    <w:rsid w:val="00AA40E3"/>
    <w:rsid w:val="00AA4594"/>
    <w:rsid w:val="00AB0C62"/>
    <w:rsid w:val="00AB1041"/>
    <w:rsid w:val="00AC0925"/>
    <w:rsid w:val="00AC2671"/>
    <w:rsid w:val="00AC4335"/>
    <w:rsid w:val="00AC7E5B"/>
    <w:rsid w:val="00AD218C"/>
    <w:rsid w:val="00AD2BB5"/>
    <w:rsid w:val="00AD2E8E"/>
    <w:rsid w:val="00AD2FAA"/>
    <w:rsid w:val="00AD3CEE"/>
    <w:rsid w:val="00AD4F5E"/>
    <w:rsid w:val="00AE3837"/>
    <w:rsid w:val="00AE550F"/>
    <w:rsid w:val="00AF2BAD"/>
    <w:rsid w:val="00AF59A7"/>
    <w:rsid w:val="00B05CE8"/>
    <w:rsid w:val="00B06184"/>
    <w:rsid w:val="00B1681A"/>
    <w:rsid w:val="00B16E13"/>
    <w:rsid w:val="00B17411"/>
    <w:rsid w:val="00B17DC1"/>
    <w:rsid w:val="00B204FA"/>
    <w:rsid w:val="00B22C74"/>
    <w:rsid w:val="00B23035"/>
    <w:rsid w:val="00B2410C"/>
    <w:rsid w:val="00B24BF0"/>
    <w:rsid w:val="00B251C8"/>
    <w:rsid w:val="00B252BF"/>
    <w:rsid w:val="00B257DC"/>
    <w:rsid w:val="00B40B39"/>
    <w:rsid w:val="00B418DF"/>
    <w:rsid w:val="00B42357"/>
    <w:rsid w:val="00B547E4"/>
    <w:rsid w:val="00B56D17"/>
    <w:rsid w:val="00B5714C"/>
    <w:rsid w:val="00B57738"/>
    <w:rsid w:val="00B61DE6"/>
    <w:rsid w:val="00B6442C"/>
    <w:rsid w:val="00B64A27"/>
    <w:rsid w:val="00B64A89"/>
    <w:rsid w:val="00B7106C"/>
    <w:rsid w:val="00B71CE9"/>
    <w:rsid w:val="00B72BDE"/>
    <w:rsid w:val="00B733D0"/>
    <w:rsid w:val="00B74FE1"/>
    <w:rsid w:val="00B80FE2"/>
    <w:rsid w:val="00B828CD"/>
    <w:rsid w:val="00B82A81"/>
    <w:rsid w:val="00B8336E"/>
    <w:rsid w:val="00B87287"/>
    <w:rsid w:val="00BA370A"/>
    <w:rsid w:val="00BA510E"/>
    <w:rsid w:val="00BA56E1"/>
    <w:rsid w:val="00BB1940"/>
    <w:rsid w:val="00BB346E"/>
    <w:rsid w:val="00BC0329"/>
    <w:rsid w:val="00BC2A60"/>
    <w:rsid w:val="00BC3A74"/>
    <w:rsid w:val="00BC4C7C"/>
    <w:rsid w:val="00BC4D4F"/>
    <w:rsid w:val="00BD0C0C"/>
    <w:rsid w:val="00BD1BC5"/>
    <w:rsid w:val="00BD28F3"/>
    <w:rsid w:val="00BD48B3"/>
    <w:rsid w:val="00BD56BB"/>
    <w:rsid w:val="00BD5D9C"/>
    <w:rsid w:val="00BD6228"/>
    <w:rsid w:val="00BD6705"/>
    <w:rsid w:val="00BE114F"/>
    <w:rsid w:val="00BE1FF6"/>
    <w:rsid w:val="00BE43D7"/>
    <w:rsid w:val="00BE4B58"/>
    <w:rsid w:val="00BE51E6"/>
    <w:rsid w:val="00BE60EC"/>
    <w:rsid w:val="00BF0D67"/>
    <w:rsid w:val="00BF4862"/>
    <w:rsid w:val="00C02FFB"/>
    <w:rsid w:val="00C07AF7"/>
    <w:rsid w:val="00C1404A"/>
    <w:rsid w:val="00C20590"/>
    <w:rsid w:val="00C22C07"/>
    <w:rsid w:val="00C22C91"/>
    <w:rsid w:val="00C27786"/>
    <w:rsid w:val="00C30CBC"/>
    <w:rsid w:val="00C31466"/>
    <w:rsid w:val="00C316DA"/>
    <w:rsid w:val="00C32B45"/>
    <w:rsid w:val="00C37EB0"/>
    <w:rsid w:val="00C43BD2"/>
    <w:rsid w:val="00C46CA4"/>
    <w:rsid w:val="00C4794F"/>
    <w:rsid w:val="00C5026F"/>
    <w:rsid w:val="00C50FE8"/>
    <w:rsid w:val="00C51739"/>
    <w:rsid w:val="00C52202"/>
    <w:rsid w:val="00C55A0F"/>
    <w:rsid w:val="00C56868"/>
    <w:rsid w:val="00C57112"/>
    <w:rsid w:val="00C57CAF"/>
    <w:rsid w:val="00C6125E"/>
    <w:rsid w:val="00C67982"/>
    <w:rsid w:val="00C71EF3"/>
    <w:rsid w:val="00C74318"/>
    <w:rsid w:val="00C76E5B"/>
    <w:rsid w:val="00C77C70"/>
    <w:rsid w:val="00C86DE2"/>
    <w:rsid w:val="00C970CD"/>
    <w:rsid w:val="00C97C03"/>
    <w:rsid w:val="00C97C89"/>
    <w:rsid w:val="00CA45CF"/>
    <w:rsid w:val="00CA57CD"/>
    <w:rsid w:val="00CA5D25"/>
    <w:rsid w:val="00CB215D"/>
    <w:rsid w:val="00CB49C2"/>
    <w:rsid w:val="00CB651D"/>
    <w:rsid w:val="00CB7A9D"/>
    <w:rsid w:val="00CC559F"/>
    <w:rsid w:val="00CC67D0"/>
    <w:rsid w:val="00CC79D6"/>
    <w:rsid w:val="00CD09BC"/>
    <w:rsid w:val="00CD2159"/>
    <w:rsid w:val="00CD3CCF"/>
    <w:rsid w:val="00CD3CED"/>
    <w:rsid w:val="00CD4CD3"/>
    <w:rsid w:val="00CD6D6B"/>
    <w:rsid w:val="00CD77B6"/>
    <w:rsid w:val="00CE0EB7"/>
    <w:rsid w:val="00CE1228"/>
    <w:rsid w:val="00CE4D28"/>
    <w:rsid w:val="00CE4FF1"/>
    <w:rsid w:val="00CE5AE2"/>
    <w:rsid w:val="00CE5E6D"/>
    <w:rsid w:val="00CF1132"/>
    <w:rsid w:val="00CF2715"/>
    <w:rsid w:val="00CF4F5D"/>
    <w:rsid w:val="00D005CF"/>
    <w:rsid w:val="00D02814"/>
    <w:rsid w:val="00D06DB0"/>
    <w:rsid w:val="00D111D6"/>
    <w:rsid w:val="00D12002"/>
    <w:rsid w:val="00D1356F"/>
    <w:rsid w:val="00D13D08"/>
    <w:rsid w:val="00D20481"/>
    <w:rsid w:val="00D20668"/>
    <w:rsid w:val="00D2482F"/>
    <w:rsid w:val="00D25191"/>
    <w:rsid w:val="00D403F0"/>
    <w:rsid w:val="00D46C0B"/>
    <w:rsid w:val="00D5048F"/>
    <w:rsid w:val="00D51CCC"/>
    <w:rsid w:val="00D54349"/>
    <w:rsid w:val="00D54AEA"/>
    <w:rsid w:val="00D577EE"/>
    <w:rsid w:val="00D667E2"/>
    <w:rsid w:val="00D70C69"/>
    <w:rsid w:val="00D7222F"/>
    <w:rsid w:val="00D76997"/>
    <w:rsid w:val="00D81471"/>
    <w:rsid w:val="00D823AD"/>
    <w:rsid w:val="00D82D10"/>
    <w:rsid w:val="00D8410B"/>
    <w:rsid w:val="00D86A65"/>
    <w:rsid w:val="00DA40AB"/>
    <w:rsid w:val="00DA6FF6"/>
    <w:rsid w:val="00DB0858"/>
    <w:rsid w:val="00DB1F08"/>
    <w:rsid w:val="00DB35B8"/>
    <w:rsid w:val="00DB4E41"/>
    <w:rsid w:val="00DB6B6A"/>
    <w:rsid w:val="00DB772D"/>
    <w:rsid w:val="00DC1473"/>
    <w:rsid w:val="00DC4E3D"/>
    <w:rsid w:val="00DC663D"/>
    <w:rsid w:val="00DD01EF"/>
    <w:rsid w:val="00DD056F"/>
    <w:rsid w:val="00DD0F68"/>
    <w:rsid w:val="00DD1DB3"/>
    <w:rsid w:val="00DD2DA1"/>
    <w:rsid w:val="00DD45D6"/>
    <w:rsid w:val="00DD56E2"/>
    <w:rsid w:val="00DD6E52"/>
    <w:rsid w:val="00DD716D"/>
    <w:rsid w:val="00DE08D3"/>
    <w:rsid w:val="00DE1754"/>
    <w:rsid w:val="00DE349F"/>
    <w:rsid w:val="00DE4076"/>
    <w:rsid w:val="00DE7A72"/>
    <w:rsid w:val="00DE7AD0"/>
    <w:rsid w:val="00DF1418"/>
    <w:rsid w:val="00DF25D6"/>
    <w:rsid w:val="00DF7092"/>
    <w:rsid w:val="00DF7BEF"/>
    <w:rsid w:val="00E012AB"/>
    <w:rsid w:val="00E038CA"/>
    <w:rsid w:val="00E048E0"/>
    <w:rsid w:val="00E065F4"/>
    <w:rsid w:val="00E104B3"/>
    <w:rsid w:val="00E13DD0"/>
    <w:rsid w:val="00E15CD2"/>
    <w:rsid w:val="00E16E35"/>
    <w:rsid w:val="00E21FBB"/>
    <w:rsid w:val="00E22076"/>
    <w:rsid w:val="00E220F6"/>
    <w:rsid w:val="00E24032"/>
    <w:rsid w:val="00E26B80"/>
    <w:rsid w:val="00E34853"/>
    <w:rsid w:val="00E36623"/>
    <w:rsid w:val="00E402EA"/>
    <w:rsid w:val="00E43CE2"/>
    <w:rsid w:val="00E450DB"/>
    <w:rsid w:val="00E4637F"/>
    <w:rsid w:val="00E46581"/>
    <w:rsid w:val="00E500FE"/>
    <w:rsid w:val="00E51680"/>
    <w:rsid w:val="00E51DA6"/>
    <w:rsid w:val="00E53106"/>
    <w:rsid w:val="00E53BD1"/>
    <w:rsid w:val="00E561E2"/>
    <w:rsid w:val="00E56B51"/>
    <w:rsid w:val="00E56C1B"/>
    <w:rsid w:val="00E56CA2"/>
    <w:rsid w:val="00E57D26"/>
    <w:rsid w:val="00E60040"/>
    <w:rsid w:val="00E609E1"/>
    <w:rsid w:val="00E65532"/>
    <w:rsid w:val="00E65E87"/>
    <w:rsid w:val="00E725B1"/>
    <w:rsid w:val="00E744C6"/>
    <w:rsid w:val="00E7529C"/>
    <w:rsid w:val="00E817C7"/>
    <w:rsid w:val="00E85169"/>
    <w:rsid w:val="00E85B35"/>
    <w:rsid w:val="00E85BA5"/>
    <w:rsid w:val="00E90C99"/>
    <w:rsid w:val="00E9100A"/>
    <w:rsid w:val="00E93ACA"/>
    <w:rsid w:val="00E9543B"/>
    <w:rsid w:val="00E9713C"/>
    <w:rsid w:val="00EA0D6B"/>
    <w:rsid w:val="00EA494A"/>
    <w:rsid w:val="00EB0119"/>
    <w:rsid w:val="00EB0E3E"/>
    <w:rsid w:val="00EB4828"/>
    <w:rsid w:val="00EB76D4"/>
    <w:rsid w:val="00EC1E78"/>
    <w:rsid w:val="00ED2293"/>
    <w:rsid w:val="00ED3051"/>
    <w:rsid w:val="00ED573C"/>
    <w:rsid w:val="00EE27B2"/>
    <w:rsid w:val="00EF0C89"/>
    <w:rsid w:val="00EF1F9C"/>
    <w:rsid w:val="00EF298D"/>
    <w:rsid w:val="00EF2CFF"/>
    <w:rsid w:val="00EF3D53"/>
    <w:rsid w:val="00F005DB"/>
    <w:rsid w:val="00F03194"/>
    <w:rsid w:val="00F134D6"/>
    <w:rsid w:val="00F15CAF"/>
    <w:rsid w:val="00F20054"/>
    <w:rsid w:val="00F267FB"/>
    <w:rsid w:val="00F306C3"/>
    <w:rsid w:val="00F35AE5"/>
    <w:rsid w:val="00F3761A"/>
    <w:rsid w:val="00F37D97"/>
    <w:rsid w:val="00F40607"/>
    <w:rsid w:val="00F45516"/>
    <w:rsid w:val="00F46DB0"/>
    <w:rsid w:val="00F4750F"/>
    <w:rsid w:val="00F52F5D"/>
    <w:rsid w:val="00F62B4C"/>
    <w:rsid w:val="00F639A9"/>
    <w:rsid w:val="00F64697"/>
    <w:rsid w:val="00F6669C"/>
    <w:rsid w:val="00F70216"/>
    <w:rsid w:val="00F73A70"/>
    <w:rsid w:val="00F73FDE"/>
    <w:rsid w:val="00F744C9"/>
    <w:rsid w:val="00F8090A"/>
    <w:rsid w:val="00F81168"/>
    <w:rsid w:val="00F82321"/>
    <w:rsid w:val="00F837AD"/>
    <w:rsid w:val="00F862AE"/>
    <w:rsid w:val="00F90D00"/>
    <w:rsid w:val="00F93106"/>
    <w:rsid w:val="00F93E80"/>
    <w:rsid w:val="00F957B1"/>
    <w:rsid w:val="00FA59CB"/>
    <w:rsid w:val="00FA5B64"/>
    <w:rsid w:val="00FB25E7"/>
    <w:rsid w:val="00FB389D"/>
    <w:rsid w:val="00FC103B"/>
    <w:rsid w:val="00FC3174"/>
    <w:rsid w:val="00FC3720"/>
    <w:rsid w:val="00FC517D"/>
    <w:rsid w:val="00FD1963"/>
    <w:rsid w:val="00FD49AD"/>
    <w:rsid w:val="00FD5F71"/>
    <w:rsid w:val="00FD6BEB"/>
    <w:rsid w:val="00FD6D2C"/>
    <w:rsid w:val="00FE12A7"/>
    <w:rsid w:val="00FE4B1A"/>
    <w:rsid w:val="00FE6A2C"/>
    <w:rsid w:val="00FE6C70"/>
    <w:rsid w:val="00FF0D81"/>
    <w:rsid w:val="00FF7C6A"/>
    <w:rsid w:val="370161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,"/>
  <w:listSeparator w:val=";"/>
  <w14:docId w14:val="6C4CE7FC"/>
  <w15:chartTrackingRefBased/>
  <w15:docId w15:val="{747F7FFE-E37E-410F-A1CF-7F27135C9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o-RO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qFormat="1"/>
    <w:lsdException w:name="footer" w:uiPriority="99"/>
    <w:lsdException w:name="caption" w:semiHidden="1" w:unhideWhenUsed="1" w:qFormat="1"/>
    <w:lsdException w:name="List 2" w:uiPriority="99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Normal (Web)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F40EE"/>
    <w:pPr>
      <w:jc w:val="both"/>
    </w:pPr>
    <w:rPr>
      <w:rFonts w:ascii="Palatino Linotype" w:hAnsi="Palatino Linotype"/>
      <w:lang w:eastAsia="ro-RO"/>
    </w:rPr>
  </w:style>
  <w:style w:type="paragraph" w:styleId="Heading1">
    <w:name w:val="heading 1"/>
    <w:basedOn w:val="Normal"/>
    <w:next w:val="Normal"/>
    <w:link w:val="Heading1Char"/>
    <w:qFormat/>
    <w:rsid w:val="00EF298D"/>
    <w:pPr>
      <w:keepNext/>
      <w:numPr>
        <w:numId w:val="2"/>
      </w:numPr>
      <w:outlineLvl w:val="0"/>
    </w:pPr>
    <w:rPr>
      <w:b/>
      <w:lang w:eastAsia="en-US"/>
    </w:rPr>
  </w:style>
  <w:style w:type="paragraph" w:styleId="Heading2">
    <w:name w:val="heading 2"/>
    <w:basedOn w:val="Normal"/>
    <w:next w:val="Normal"/>
    <w:qFormat/>
    <w:rsid w:val="00EF298D"/>
    <w:pPr>
      <w:keepNext/>
      <w:numPr>
        <w:ilvl w:val="1"/>
        <w:numId w:val="2"/>
      </w:numPr>
      <w:outlineLvl w:val="1"/>
    </w:pPr>
    <w:rPr>
      <w:b/>
      <w:lang w:val="fr-FR" w:eastAsia="x-none"/>
    </w:rPr>
  </w:style>
  <w:style w:type="paragraph" w:styleId="Heading3">
    <w:name w:val="heading 3"/>
    <w:basedOn w:val="Normal"/>
    <w:next w:val="Normal"/>
    <w:qFormat/>
    <w:rsid w:val="00EF298D"/>
    <w:pPr>
      <w:keepNext/>
      <w:numPr>
        <w:ilvl w:val="2"/>
        <w:numId w:val="2"/>
      </w:numPr>
      <w:outlineLvl w:val="2"/>
    </w:pPr>
    <w:rPr>
      <w:b/>
      <w:lang w:eastAsia="en-US"/>
    </w:rPr>
  </w:style>
  <w:style w:type="paragraph" w:styleId="Heading4">
    <w:name w:val="heading 4"/>
    <w:basedOn w:val="Normal"/>
    <w:next w:val="Normal"/>
    <w:link w:val="Heading4Char"/>
    <w:unhideWhenUsed/>
    <w:qFormat/>
    <w:rsid w:val="00FC103B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9">
    <w:name w:val="heading 9"/>
    <w:basedOn w:val="Normal"/>
    <w:next w:val="Normal"/>
    <w:qFormat/>
    <w:rsid w:val="00EF298D"/>
    <w:pPr>
      <w:keepNext/>
      <w:numPr>
        <w:ilvl w:val="8"/>
        <w:numId w:val="2"/>
      </w:numPr>
      <w:outlineLvl w:val="8"/>
    </w:pPr>
    <w:rPr>
      <w:rFonts w:ascii="Arial" w:hAnsi="Arial"/>
      <w:b/>
      <w:bCs/>
      <w:sz w:val="24"/>
      <w:szCs w:val="24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rticol">
    <w:name w:val="Articol"/>
    <w:basedOn w:val="Normal"/>
    <w:uiPriority w:val="99"/>
    <w:rsid w:val="00EF298D"/>
    <w:pPr>
      <w:numPr>
        <w:numId w:val="1"/>
      </w:numPr>
      <w:spacing w:before="120"/>
    </w:pPr>
  </w:style>
  <w:style w:type="paragraph" w:styleId="Header">
    <w:name w:val="header"/>
    <w:basedOn w:val="Normal"/>
    <w:rsid w:val="00DB6B6A"/>
    <w:pPr>
      <w:tabs>
        <w:tab w:val="center" w:pos="4320"/>
        <w:tab w:val="right" w:pos="8640"/>
      </w:tabs>
    </w:pPr>
  </w:style>
  <w:style w:type="paragraph" w:customStyle="1" w:styleId="TextAlineat">
    <w:name w:val="Text_Alineat"/>
    <w:basedOn w:val="Normal"/>
    <w:uiPriority w:val="99"/>
    <w:rsid w:val="00DB6B6A"/>
    <w:pPr>
      <w:numPr>
        <w:ilvl w:val="1"/>
        <w:numId w:val="1"/>
      </w:numPr>
      <w:spacing w:before="120"/>
    </w:pPr>
  </w:style>
  <w:style w:type="paragraph" w:customStyle="1" w:styleId="TextSubpunct">
    <w:name w:val="Text_Subpunct"/>
    <w:basedOn w:val="Normal"/>
    <w:rsid w:val="00EF298D"/>
  </w:style>
  <w:style w:type="paragraph" w:customStyle="1" w:styleId="TextSubSubpunct">
    <w:name w:val="Text_SubSubpunct"/>
    <w:basedOn w:val="Normal"/>
    <w:rsid w:val="00EF298D"/>
  </w:style>
  <w:style w:type="numbering" w:customStyle="1" w:styleId="CurrentList1">
    <w:name w:val="Current List1"/>
    <w:rsid w:val="00EF298D"/>
    <w:pPr>
      <w:numPr>
        <w:numId w:val="18"/>
      </w:numPr>
    </w:pPr>
  </w:style>
  <w:style w:type="paragraph" w:styleId="Footer">
    <w:name w:val="footer"/>
    <w:basedOn w:val="Normal"/>
    <w:link w:val="FooterChar"/>
    <w:uiPriority w:val="99"/>
    <w:rsid w:val="00DB6B6A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B6B6A"/>
  </w:style>
  <w:style w:type="paragraph" w:customStyle="1" w:styleId="Explicatii">
    <w:name w:val="Explicatii"/>
    <w:basedOn w:val="Normal"/>
    <w:link w:val="ExplicatiiChar"/>
    <w:rsid w:val="006F3BD8"/>
    <w:rPr>
      <w:i/>
      <w:color w:val="808080"/>
    </w:rPr>
  </w:style>
  <w:style w:type="character" w:customStyle="1" w:styleId="ExplicatiiChar">
    <w:name w:val="Explicatii Char"/>
    <w:link w:val="Explicatii"/>
    <w:rsid w:val="006F3BD8"/>
    <w:rPr>
      <w:rFonts w:ascii="Palatino Linotype" w:hAnsi="Palatino Linotype"/>
      <w:i/>
      <w:color w:val="808080"/>
      <w:lang w:val="ro-RO" w:eastAsia="ro-RO" w:bidi="ar-SA"/>
    </w:rPr>
  </w:style>
  <w:style w:type="paragraph" w:customStyle="1" w:styleId="Capitol">
    <w:name w:val="Capitol"/>
    <w:basedOn w:val="Normal"/>
    <w:rsid w:val="00BA510E"/>
    <w:pPr>
      <w:numPr>
        <w:numId w:val="3"/>
      </w:numPr>
      <w:spacing w:before="480" w:after="240"/>
    </w:pPr>
    <w:rPr>
      <w:b/>
      <w:caps/>
    </w:rPr>
  </w:style>
  <w:style w:type="character" w:styleId="CommentReference">
    <w:name w:val="annotation reference"/>
    <w:semiHidden/>
    <w:rsid w:val="00C22C9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C22C91"/>
  </w:style>
  <w:style w:type="paragraph" w:styleId="CommentSubject">
    <w:name w:val="annotation subject"/>
    <w:basedOn w:val="CommentText"/>
    <w:next w:val="CommentText"/>
    <w:semiHidden/>
    <w:rsid w:val="00C22C9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rsid w:val="00C22C91"/>
    <w:rPr>
      <w:rFonts w:ascii="Tahoma" w:hAnsi="Tahoma" w:cs="Tahoma"/>
      <w:sz w:val="16"/>
      <w:szCs w:val="16"/>
    </w:rPr>
  </w:style>
  <w:style w:type="character" w:styleId="Hyperlink">
    <w:name w:val="Hyperlink"/>
    <w:rsid w:val="001758FA"/>
    <w:rPr>
      <w:color w:val="0000FF"/>
      <w:u w:val="single"/>
    </w:rPr>
  </w:style>
  <w:style w:type="paragraph" w:customStyle="1" w:styleId="Default">
    <w:name w:val="Default"/>
    <w:rsid w:val="00663DE7"/>
    <w:pPr>
      <w:autoSpaceDE w:val="0"/>
      <w:autoSpaceDN w:val="0"/>
      <w:adjustRightInd w:val="0"/>
    </w:pPr>
    <w:rPr>
      <w:color w:val="000000"/>
      <w:sz w:val="24"/>
      <w:szCs w:val="24"/>
      <w:lang w:eastAsia="ro-RO"/>
    </w:rPr>
  </w:style>
  <w:style w:type="paragraph" w:styleId="Revision">
    <w:name w:val="Revision"/>
    <w:hidden/>
    <w:uiPriority w:val="99"/>
    <w:semiHidden/>
    <w:rsid w:val="00B61DE6"/>
    <w:rPr>
      <w:rFonts w:ascii="Palatino Linotype" w:hAnsi="Palatino Linotype"/>
      <w:lang w:eastAsia="ro-RO"/>
    </w:rPr>
  </w:style>
  <w:style w:type="paragraph" w:styleId="FootnoteText">
    <w:name w:val="footnote text"/>
    <w:basedOn w:val="Normal"/>
    <w:link w:val="FootnoteTextChar"/>
    <w:rsid w:val="004B5C6C"/>
  </w:style>
  <w:style w:type="character" w:customStyle="1" w:styleId="FootnoteTextChar">
    <w:name w:val="Footnote Text Char"/>
    <w:link w:val="FootnoteText"/>
    <w:rsid w:val="004B5C6C"/>
    <w:rPr>
      <w:rFonts w:ascii="Palatino Linotype" w:hAnsi="Palatino Linotype"/>
    </w:rPr>
  </w:style>
  <w:style w:type="character" w:styleId="FootnoteReference">
    <w:name w:val="footnote reference"/>
    <w:rsid w:val="004B5C6C"/>
    <w:rPr>
      <w:vertAlign w:val="superscript"/>
    </w:rPr>
  </w:style>
  <w:style w:type="paragraph" w:styleId="BodyText2">
    <w:name w:val="Body Text 2"/>
    <w:basedOn w:val="Normal"/>
    <w:link w:val="BodyText2Char"/>
    <w:rsid w:val="004B5C6C"/>
    <w:pPr>
      <w:widowControl w:val="0"/>
    </w:pPr>
    <w:rPr>
      <w:rFonts w:ascii="Times New Roman" w:hAnsi="Times New Roman"/>
      <w:snapToGrid w:val="0"/>
      <w:color w:val="0000FF"/>
      <w:sz w:val="24"/>
      <w:szCs w:val="24"/>
      <w:lang w:val="fr-FR"/>
    </w:rPr>
  </w:style>
  <w:style w:type="character" w:customStyle="1" w:styleId="BodyText2Char">
    <w:name w:val="Body Text 2 Char"/>
    <w:link w:val="BodyText2"/>
    <w:rsid w:val="004B5C6C"/>
    <w:rPr>
      <w:snapToGrid w:val="0"/>
      <w:color w:val="0000FF"/>
      <w:sz w:val="24"/>
      <w:szCs w:val="24"/>
      <w:lang w:val="fr-FR"/>
    </w:rPr>
  </w:style>
  <w:style w:type="paragraph" w:styleId="ListParagraph">
    <w:name w:val="List Paragraph"/>
    <w:aliases w:val="Normal bullet 2,List Paragraph1,Akapit z listą BS,Outlines a.b.c.,List_Paragraph,Multilevel para_II,Akapit z lista BS,Forth level,List1,body 2,List Paragraph11,Listă colorată - Accentuare 11,Bullet,Citation List"/>
    <w:basedOn w:val="Normal"/>
    <w:link w:val="ListParagraphChar"/>
    <w:uiPriority w:val="34"/>
    <w:qFormat/>
    <w:rsid w:val="00DB0858"/>
    <w:pPr>
      <w:ind w:left="720"/>
      <w:contextualSpacing/>
      <w:jc w:val="left"/>
    </w:pPr>
    <w:rPr>
      <w:rFonts w:ascii="Times New Roman" w:hAnsi="Times New Roman"/>
      <w:sz w:val="24"/>
      <w:szCs w:val="24"/>
      <w:lang w:val="en-GB"/>
    </w:rPr>
  </w:style>
  <w:style w:type="character" w:customStyle="1" w:styleId="hps">
    <w:name w:val="hps"/>
    <w:rsid w:val="00225F2C"/>
  </w:style>
  <w:style w:type="paragraph" w:styleId="BodyTextIndent">
    <w:name w:val="Body Text Indent"/>
    <w:basedOn w:val="Normal"/>
    <w:link w:val="BodyTextIndentChar"/>
    <w:rsid w:val="002F29E8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2F29E8"/>
    <w:rPr>
      <w:rFonts w:ascii="Palatino Linotype" w:hAnsi="Palatino Linotype"/>
      <w:lang w:val="ro-RO" w:eastAsia="ro-RO"/>
    </w:rPr>
  </w:style>
  <w:style w:type="paragraph" w:styleId="BodyText3">
    <w:name w:val="Body Text 3"/>
    <w:basedOn w:val="Normal"/>
    <w:link w:val="BodyText3Char"/>
    <w:rsid w:val="002F29E8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2F29E8"/>
    <w:rPr>
      <w:rFonts w:ascii="Palatino Linotype" w:hAnsi="Palatino Linotype"/>
      <w:sz w:val="16"/>
      <w:szCs w:val="16"/>
      <w:lang w:val="ro-RO" w:eastAsia="ro-RO"/>
    </w:rPr>
  </w:style>
  <w:style w:type="character" w:customStyle="1" w:styleId="FontStyle16">
    <w:name w:val="Font Style16"/>
    <w:uiPriority w:val="99"/>
    <w:rsid w:val="002F29E8"/>
    <w:rPr>
      <w:rFonts w:ascii="Calibri" w:hAnsi="Calibri" w:cs="Calibri"/>
      <w:sz w:val="22"/>
      <w:szCs w:val="22"/>
    </w:rPr>
  </w:style>
  <w:style w:type="paragraph" w:customStyle="1" w:styleId="Tekstpodstawowywcity21">
    <w:name w:val="Tekst podstawowy wcięty 21"/>
    <w:basedOn w:val="Normal"/>
    <w:rsid w:val="002F29E8"/>
    <w:pPr>
      <w:suppressAutoHyphens/>
      <w:spacing w:after="120" w:line="480" w:lineRule="auto"/>
      <w:ind w:left="283"/>
      <w:jc w:val="left"/>
    </w:pPr>
    <w:rPr>
      <w:rFonts w:ascii="Times New Roman" w:hAnsi="Times New Roman"/>
      <w:lang w:val="en-US" w:eastAsia="ar-SA"/>
    </w:rPr>
  </w:style>
  <w:style w:type="character" w:customStyle="1" w:styleId="ListParagraphChar">
    <w:name w:val="List Paragraph Char"/>
    <w:aliases w:val="Normal bullet 2 Char,List Paragraph1 Char,Akapit z listą BS Char,Outlines a.b.c. Char,List_Paragraph Char,Multilevel para_II Char,Akapit z lista BS Char,Forth level Char,List1 Char,body 2 Char,List Paragraph11 Char,Bullet Char"/>
    <w:link w:val="ListParagraph"/>
    <w:rsid w:val="00E065F4"/>
    <w:rPr>
      <w:sz w:val="24"/>
      <w:szCs w:val="24"/>
      <w:lang w:val="en-GB" w:eastAsia="ro-RO"/>
    </w:rPr>
  </w:style>
  <w:style w:type="character" w:customStyle="1" w:styleId="Heading4Char">
    <w:name w:val="Heading 4 Char"/>
    <w:link w:val="Heading4"/>
    <w:rsid w:val="00FC103B"/>
    <w:rPr>
      <w:rFonts w:ascii="Calibri" w:eastAsia="Times New Roman" w:hAnsi="Calibri" w:cs="Times New Roman"/>
      <w:b/>
      <w:bCs/>
      <w:sz w:val="28"/>
      <w:szCs w:val="28"/>
      <w:lang w:val="ro-RO" w:eastAsia="ro-RO"/>
    </w:rPr>
  </w:style>
  <w:style w:type="character" w:customStyle="1" w:styleId="BalloonTextChar">
    <w:name w:val="Balloon Text Char"/>
    <w:link w:val="BalloonText"/>
    <w:uiPriority w:val="99"/>
    <w:semiHidden/>
    <w:rsid w:val="00FC103B"/>
    <w:rPr>
      <w:rFonts w:ascii="Tahoma" w:hAnsi="Tahoma" w:cs="Tahoma"/>
      <w:sz w:val="16"/>
      <w:szCs w:val="16"/>
      <w:lang w:val="ro-RO" w:eastAsia="ro-RO"/>
    </w:rPr>
  </w:style>
  <w:style w:type="table" w:styleId="TableGrid">
    <w:name w:val="Table Grid"/>
    <w:basedOn w:val="TableNormal"/>
    <w:rsid w:val="00AA24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4434C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rsid w:val="00F134D6"/>
    <w:rPr>
      <w:rFonts w:ascii="Palatino Linotype" w:hAnsi="Palatino Linotype"/>
      <w:b/>
      <w:lang w:val="ro-RO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E175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lang w:val="en-US" w:eastAsia="en-US"/>
    </w:rPr>
  </w:style>
  <w:style w:type="character" w:customStyle="1" w:styleId="HTMLPreformattedChar">
    <w:name w:val="HTML Preformatted Char"/>
    <w:link w:val="HTMLPreformatted"/>
    <w:uiPriority w:val="99"/>
    <w:rsid w:val="00DE1754"/>
    <w:rPr>
      <w:rFonts w:ascii="Courier New" w:hAnsi="Courier New" w:cs="Courier New"/>
    </w:rPr>
  </w:style>
  <w:style w:type="character" w:customStyle="1" w:styleId="CommentTextChar">
    <w:name w:val="Comment Text Char"/>
    <w:link w:val="CommentText"/>
    <w:semiHidden/>
    <w:rsid w:val="00F15CAF"/>
    <w:rPr>
      <w:rFonts w:ascii="Palatino Linotype" w:hAnsi="Palatino Linotype"/>
      <w:lang w:val="ro-RO" w:eastAsia="ro-RO"/>
    </w:rPr>
  </w:style>
  <w:style w:type="paragraph" w:styleId="List2">
    <w:name w:val="List 2"/>
    <w:basedOn w:val="Normal"/>
    <w:uiPriority w:val="99"/>
    <w:unhideWhenUsed/>
    <w:rsid w:val="000C639B"/>
    <w:pPr>
      <w:ind w:left="566" w:hanging="283"/>
      <w:contextualSpacing/>
      <w:jc w:val="left"/>
    </w:pPr>
    <w:rPr>
      <w:rFonts w:ascii="Calibri" w:eastAsia="Calibri" w:hAnsi="Calibri"/>
      <w:sz w:val="22"/>
      <w:szCs w:val="22"/>
      <w:lang w:val="pl-PL" w:eastAsia="en-US"/>
    </w:rPr>
  </w:style>
  <w:style w:type="paragraph" w:styleId="PlainText">
    <w:name w:val="Plain Text"/>
    <w:basedOn w:val="Normal"/>
    <w:link w:val="PlainTextChar"/>
    <w:uiPriority w:val="99"/>
    <w:unhideWhenUsed/>
    <w:rsid w:val="00E9100A"/>
    <w:pPr>
      <w:jc w:val="left"/>
    </w:pPr>
    <w:rPr>
      <w:rFonts w:ascii="Calibri" w:eastAsia="Calibri" w:hAnsi="Calibri" w:cs="Consolas"/>
      <w:sz w:val="22"/>
      <w:szCs w:val="21"/>
      <w:lang w:val="en-GB" w:eastAsia="en-US"/>
    </w:rPr>
  </w:style>
  <w:style w:type="character" w:customStyle="1" w:styleId="PlainTextChar">
    <w:name w:val="Plain Text Char"/>
    <w:link w:val="PlainText"/>
    <w:uiPriority w:val="99"/>
    <w:rsid w:val="00E9100A"/>
    <w:rPr>
      <w:rFonts w:ascii="Calibri" w:eastAsia="Calibri" w:hAnsi="Calibri" w:cs="Consolas"/>
      <w:sz w:val="22"/>
      <w:szCs w:val="21"/>
      <w:lang w:eastAsia="en-US"/>
    </w:rPr>
  </w:style>
  <w:style w:type="character" w:styleId="FollowedHyperlink">
    <w:name w:val="FollowedHyperlink"/>
    <w:rsid w:val="0078780A"/>
    <w:rPr>
      <w:color w:val="800080"/>
      <w:u w:val="single"/>
    </w:rPr>
  </w:style>
  <w:style w:type="paragraph" w:customStyle="1" w:styleId="BasicParagraph">
    <w:name w:val="[Basic Paragraph]"/>
    <w:basedOn w:val="Normal"/>
    <w:uiPriority w:val="99"/>
    <w:rsid w:val="00DB1F08"/>
    <w:pPr>
      <w:widowControl w:val="0"/>
      <w:autoSpaceDE w:val="0"/>
      <w:autoSpaceDN w:val="0"/>
      <w:adjustRightInd w:val="0"/>
      <w:spacing w:line="288" w:lineRule="auto"/>
      <w:jc w:val="left"/>
      <w:textAlignment w:val="center"/>
    </w:pPr>
    <w:rPr>
      <w:rFonts w:ascii="MinionPro-Regular" w:eastAsia="MS PGothic" w:hAnsi="MinionPro-Regular" w:cs="MinionPro-Regular"/>
      <w:color w:val="000000"/>
      <w:sz w:val="24"/>
      <w:szCs w:val="24"/>
      <w:lang w:val="en-GB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654749"/>
    <w:rPr>
      <w:rFonts w:ascii="Palatino Linotype" w:hAnsi="Palatino Linotype"/>
      <w:lang w:eastAsia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4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0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06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8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0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0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1AEC11-68AB-4E9B-83EF-83C0A8FE20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25</Words>
  <Characters>378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r</vt:lpstr>
    </vt:vector>
  </TitlesOfParts>
  <Company>MECTS</Company>
  <LinksUpToDate>false</LinksUpToDate>
  <CharactersWithSpaces>4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</dc:title>
  <dc:subject/>
  <dc:creator/>
  <cp:keywords/>
  <cp:lastModifiedBy>Manuela Radulescu</cp:lastModifiedBy>
  <cp:revision>15</cp:revision>
  <cp:lastPrinted>2019-05-15T00:49:00Z</cp:lastPrinted>
  <dcterms:created xsi:type="dcterms:W3CDTF">2022-09-30T13:09:00Z</dcterms:created>
  <dcterms:modified xsi:type="dcterms:W3CDTF">2022-10-05T14:31:00Z</dcterms:modified>
</cp:coreProperties>
</file>